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78E63" w14:textId="76AD1626" w:rsidR="00987791" w:rsidRDefault="00A43E1F" w:rsidP="00987791">
      <w:pPr>
        <w:jc w:val="center"/>
        <w:rPr>
          <w:sz w:val="40"/>
          <w:szCs w:val="40"/>
        </w:rPr>
      </w:pPr>
      <w:r>
        <w:rPr>
          <w:sz w:val="40"/>
          <w:szCs w:val="40"/>
        </w:rPr>
        <w:t>Project 4</w:t>
      </w:r>
    </w:p>
    <w:p w14:paraId="12EF34C4" w14:textId="77777777" w:rsidR="00A43E1F" w:rsidRDefault="00A43E1F" w:rsidP="00987791">
      <w:pPr>
        <w:jc w:val="center"/>
        <w:rPr>
          <w:sz w:val="40"/>
          <w:szCs w:val="40"/>
        </w:rPr>
      </w:pPr>
    </w:p>
    <w:p w14:paraId="7C85B4EA" w14:textId="77777777" w:rsidR="00A43E1F" w:rsidRDefault="00A43E1F" w:rsidP="00987791">
      <w:pPr>
        <w:jc w:val="center"/>
        <w:rPr>
          <w:sz w:val="40"/>
          <w:szCs w:val="40"/>
        </w:rPr>
      </w:pPr>
    </w:p>
    <w:p w14:paraId="616E92B6" w14:textId="77777777" w:rsidR="00A43E1F" w:rsidRDefault="00A43E1F" w:rsidP="00987791">
      <w:pPr>
        <w:jc w:val="center"/>
        <w:rPr>
          <w:sz w:val="40"/>
          <w:szCs w:val="40"/>
        </w:rPr>
      </w:pPr>
    </w:p>
    <w:p w14:paraId="2DB46C6B" w14:textId="77777777" w:rsidR="00A43E1F" w:rsidRDefault="00A43E1F" w:rsidP="00987791">
      <w:pPr>
        <w:jc w:val="center"/>
        <w:rPr>
          <w:sz w:val="24"/>
          <w:szCs w:val="24"/>
        </w:rPr>
      </w:pPr>
    </w:p>
    <w:p w14:paraId="694935C5" w14:textId="77777777" w:rsidR="00A43E1F" w:rsidRDefault="00A43E1F" w:rsidP="00987791">
      <w:pPr>
        <w:jc w:val="center"/>
        <w:rPr>
          <w:sz w:val="24"/>
          <w:szCs w:val="24"/>
        </w:rPr>
      </w:pPr>
    </w:p>
    <w:p w14:paraId="00EA6049" w14:textId="005F424C" w:rsidR="00A43E1F" w:rsidRDefault="00A43E1F" w:rsidP="00987791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Gaurav </w:t>
      </w:r>
      <w:r w:rsidR="00CB667A">
        <w:rPr>
          <w:sz w:val="24"/>
          <w:szCs w:val="24"/>
        </w:rPr>
        <w:t>S</w:t>
      </w:r>
      <w:r>
        <w:rPr>
          <w:sz w:val="24"/>
          <w:szCs w:val="24"/>
        </w:rPr>
        <w:t>hilpakar</w:t>
      </w:r>
    </w:p>
    <w:p w14:paraId="2DE78416" w14:textId="5D0DDA2A" w:rsidR="00A43E1F" w:rsidRDefault="00A43E1F" w:rsidP="00987791">
      <w:pPr>
        <w:jc w:val="center"/>
        <w:rPr>
          <w:sz w:val="24"/>
          <w:szCs w:val="24"/>
        </w:rPr>
      </w:pPr>
      <w:r>
        <w:rPr>
          <w:sz w:val="24"/>
          <w:szCs w:val="24"/>
        </w:rPr>
        <w:t>Pranesh Shrestha</w:t>
      </w:r>
    </w:p>
    <w:p w14:paraId="39BF7276" w14:textId="5698B974" w:rsidR="00A43E1F" w:rsidRDefault="00A43E1F" w:rsidP="00987791">
      <w:pPr>
        <w:jc w:val="center"/>
        <w:rPr>
          <w:sz w:val="24"/>
          <w:szCs w:val="24"/>
        </w:rPr>
      </w:pPr>
      <w:r>
        <w:rPr>
          <w:sz w:val="24"/>
          <w:szCs w:val="24"/>
        </w:rPr>
        <w:t>Raju Khadka</w:t>
      </w:r>
    </w:p>
    <w:p w14:paraId="39F201E3" w14:textId="77777777" w:rsidR="00A43E1F" w:rsidRDefault="00A43E1F" w:rsidP="00987791">
      <w:pPr>
        <w:jc w:val="center"/>
        <w:rPr>
          <w:sz w:val="24"/>
          <w:szCs w:val="24"/>
        </w:rPr>
      </w:pPr>
    </w:p>
    <w:p w14:paraId="5865B5EC" w14:textId="4EAC5CA5" w:rsidR="00FA1959" w:rsidRDefault="00A43E1F" w:rsidP="00987791">
      <w:pPr>
        <w:jc w:val="center"/>
        <w:rPr>
          <w:sz w:val="24"/>
          <w:szCs w:val="24"/>
        </w:rPr>
      </w:pPr>
      <w:r>
        <w:rPr>
          <w:sz w:val="24"/>
          <w:szCs w:val="24"/>
        </w:rPr>
        <w:t>April 2020</w:t>
      </w:r>
    </w:p>
    <w:p w14:paraId="456B003B" w14:textId="77777777" w:rsidR="00FA1959" w:rsidRDefault="00FA1959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8794081" w14:textId="087D03B5" w:rsidR="00A43E1F" w:rsidRDefault="00FA1959" w:rsidP="00987791">
      <w:pPr>
        <w:jc w:val="center"/>
        <w:rPr>
          <w:sz w:val="24"/>
          <w:szCs w:val="24"/>
        </w:rPr>
      </w:pPr>
      <w:r>
        <w:rPr>
          <w:sz w:val="24"/>
          <w:szCs w:val="24"/>
        </w:rPr>
        <w:t>Part A</w:t>
      </w:r>
    </w:p>
    <w:p w14:paraId="12381F2E" w14:textId="377FBC25" w:rsidR="00315110" w:rsidRDefault="00315110" w:rsidP="00FA1959">
      <w:pPr>
        <w:rPr>
          <w:sz w:val="24"/>
          <w:szCs w:val="24"/>
        </w:rPr>
      </w:pPr>
      <w:r w:rsidRPr="00315110">
        <w:rPr>
          <w:sz w:val="24"/>
          <w:szCs w:val="24"/>
          <w:u w:val="single"/>
        </w:rPr>
        <w:t>Description:</w:t>
      </w:r>
    </w:p>
    <w:p w14:paraId="4D48D1F4" w14:textId="27DFAEFF" w:rsidR="001B629F" w:rsidRDefault="00324F0A" w:rsidP="00FA1959">
      <w:pPr>
        <w:rPr>
          <w:sz w:val="24"/>
          <w:szCs w:val="24"/>
        </w:rPr>
      </w:pPr>
      <w:r>
        <w:rPr>
          <w:sz w:val="24"/>
          <w:szCs w:val="24"/>
        </w:rPr>
        <w:t>Image c</w:t>
      </w:r>
      <w:r w:rsidR="009D7FEB">
        <w:rPr>
          <w:sz w:val="24"/>
          <w:szCs w:val="24"/>
        </w:rPr>
        <w:t>lassification</w:t>
      </w:r>
      <w:r>
        <w:rPr>
          <w:sz w:val="24"/>
          <w:szCs w:val="24"/>
        </w:rPr>
        <w:t xml:space="preserve"> of</w:t>
      </w:r>
      <w:r w:rsidR="009D7FEB">
        <w:rPr>
          <w:sz w:val="24"/>
          <w:szCs w:val="24"/>
        </w:rPr>
        <w:t xml:space="preserve"> Handwritten </w:t>
      </w:r>
      <w:r>
        <w:rPr>
          <w:sz w:val="24"/>
          <w:szCs w:val="24"/>
        </w:rPr>
        <w:t>Digits</w:t>
      </w:r>
      <w:r w:rsidR="00AF4541">
        <w:rPr>
          <w:sz w:val="24"/>
          <w:szCs w:val="24"/>
        </w:rPr>
        <w:t xml:space="preserve"> using </w:t>
      </w:r>
      <w:r w:rsidR="009C2AC9">
        <w:rPr>
          <w:sz w:val="24"/>
          <w:szCs w:val="24"/>
        </w:rPr>
        <w:t>Logistic Regression.</w:t>
      </w:r>
    </w:p>
    <w:p w14:paraId="50A8AD01" w14:textId="15B8D44A" w:rsidR="009F7791" w:rsidRDefault="00DA48F8" w:rsidP="00FA1959">
      <w:pPr>
        <w:rPr>
          <w:sz w:val="24"/>
          <w:szCs w:val="24"/>
          <w:u w:val="single"/>
        </w:rPr>
      </w:pPr>
      <w:r w:rsidRPr="00DA48F8">
        <w:rPr>
          <w:sz w:val="24"/>
          <w:szCs w:val="24"/>
          <w:u w:val="single"/>
        </w:rPr>
        <w:t>Dataset:</w:t>
      </w:r>
    </w:p>
    <w:p w14:paraId="2D514393" w14:textId="0791A295" w:rsidR="00DA48F8" w:rsidRDefault="007E471C" w:rsidP="00FA1959">
      <w:pPr>
        <w:rPr>
          <w:sz w:val="24"/>
          <w:szCs w:val="24"/>
        </w:rPr>
      </w:pPr>
      <w:r>
        <w:rPr>
          <w:sz w:val="24"/>
          <w:szCs w:val="24"/>
        </w:rPr>
        <w:t xml:space="preserve">MNIST dataset </w:t>
      </w:r>
      <w:r w:rsidR="00B444CD">
        <w:rPr>
          <w:sz w:val="24"/>
          <w:szCs w:val="24"/>
        </w:rPr>
        <w:t>consists of 4 files</w:t>
      </w:r>
      <w:r w:rsidR="00216C4E">
        <w:rPr>
          <w:sz w:val="24"/>
          <w:szCs w:val="24"/>
        </w:rPr>
        <w:t xml:space="preserve"> which can be subdivided into two </w:t>
      </w:r>
      <w:r w:rsidR="0034312C">
        <w:rPr>
          <w:sz w:val="24"/>
          <w:szCs w:val="24"/>
        </w:rPr>
        <w:t>categories</w:t>
      </w:r>
      <w:r w:rsidR="00B444CD">
        <w:rPr>
          <w:sz w:val="24"/>
          <w:szCs w:val="24"/>
        </w:rPr>
        <w:t xml:space="preserve">: </w:t>
      </w:r>
    </w:p>
    <w:p w14:paraId="70A4263A" w14:textId="54063574" w:rsidR="001A1003" w:rsidRDefault="001A1003" w:rsidP="00FA1959">
      <w:pPr>
        <w:rPr>
          <w:sz w:val="24"/>
          <w:szCs w:val="24"/>
        </w:rPr>
      </w:pPr>
      <w:r>
        <w:rPr>
          <w:sz w:val="24"/>
          <w:szCs w:val="24"/>
        </w:rPr>
        <w:t xml:space="preserve">a) </w:t>
      </w:r>
      <w:r w:rsidR="00C571BA">
        <w:rPr>
          <w:sz w:val="24"/>
          <w:szCs w:val="24"/>
        </w:rPr>
        <w:t>Training</w:t>
      </w:r>
      <w:r w:rsidR="00B07D46">
        <w:rPr>
          <w:sz w:val="24"/>
          <w:szCs w:val="24"/>
        </w:rPr>
        <w:t xml:space="preserve"> file</w:t>
      </w:r>
      <w:r w:rsidR="00C571BA">
        <w:rPr>
          <w:sz w:val="24"/>
          <w:szCs w:val="24"/>
        </w:rPr>
        <w:t xml:space="preserve">: </w:t>
      </w:r>
      <w:r w:rsidR="00216C4E">
        <w:rPr>
          <w:sz w:val="24"/>
          <w:szCs w:val="24"/>
        </w:rPr>
        <w:t>60000</w:t>
      </w:r>
      <w:r w:rsidR="00414688">
        <w:rPr>
          <w:sz w:val="24"/>
          <w:szCs w:val="24"/>
        </w:rPr>
        <w:t xml:space="preserve"> 28*28 pixels</w:t>
      </w:r>
      <w:r>
        <w:rPr>
          <w:sz w:val="24"/>
          <w:szCs w:val="24"/>
        </w:rPr>
        <w:t xml:space="preserve"> images</w:t>
      </w:r>
      <w:r w:rsidR="00FE65F1">
        <w:rPr>
          <w:sz w:val="24"/>
          <w:szCs w:val="24"/>
        </w:rPr>
        <w:t xml:space="preserve"> </w:t>
      </w:r>
      <w:r w:rsidR="002752AE">
        <w:rPr>
          <w:sz w:val="24"/>
          <w:szCs w:val="24"/>
        </w:rPr>
        <w:t>and</w:t>
      </w:r>
      <w:r w:rsidR="00FE65F1">
        <w:rPr>
          <w:sz w:val="24"/>
          <w:szCs w:val="24"/>
        </w:rPr>
        <w:t xml:space="preserve"> its labels</w:t>
      </w:r>
    </w:p>
    <w:p w14:paraId="406FAF8B" w14:textId="34C78E6A" w:rsidR="00FE65F1" w:rsidRDefault="00FE65F1" w:rsidP="00FA1959">
      <w:pPr>
        <w:rPr>
          <w:sz w:val="24"/>
          <w:szCs w:val="24"/>
        </w:rPr>
      </w:pPr>
      <w:r>
        <w:rPr>
          <w:sz w:val="24"/>
          <w:szCs w:val="24"/>
        </w:rPr>
        <w:t xml:space="preserve">b) </w:t>
      </w:r>
      <w:r w:rsidR="00C571BA">
        <w:rPr>
          <w:sz w:val="24"/>
          <w:szCs w:val="24"/>
        </w:rPr>
        <w:t xml:space="preserve">Testing </w:t>
      </w:r>
      <w:r w:rsidR="00B07D46">
        <w:rPr>
          <w:sz w:val="24"/>
          <w:szCs w:val="24"/>
        </w:rPr>
        <w:t>file</w:t>
      </w:r>
      <w:r w:rsidR="00C571BA">
        <w:rPr>
          <w:sz w:val="24"/>
          <w:szCs w:val="24"/>
        </w:rPr>
        <w:t xml:space="preserve">: </w:t>
      </w:r>
      <w:r>
        <w:rPr>
          <w:sz w:val="24"/>
          <w:szCs w:val="24"/>
        </w:rPr>
        <w:t>10000</w:t>
      </w:r>
      <w:r w:rsidR="00414688">
        <w:rPr>
          <w:sz w:val="24"/>
          <w:szCs w:val="24"/>
        </w:rPr>
        <w:t xml:space="preserve"> 28*28</w:t>
      </w:r>
      <w:r w:rsidR="00490997">
        <w:rPr>
          <w:sz w:val="24"/>
          <w:szCs w:val="24"/>
        </w:rPr>
        <w:t xml:space="preserve"> pixel</w:t>
      </w:r>
      <w:r w:rsidR="00C571BA">
        <w:rPr>
          <w:sz w:val="24"/>
          <w:szCs w:val="24"/>
        </w:rPr>
        <w:t>s</w:t>
      </w:r>
      <w:r>
        <w:rPr>
          <w:sz w:val="24"/>
          <w:szCs w:val="24"/>
        </w:rPr>
        <w:t xml:space="preserve"> Images </w:t>
      </w:r>
      <w:r w:rsidR="002752AE">
        <w:rPr>
          <w:sz w:val="24"/>
          <w:szCs w:val="24"/>
        </w:rPr>
        <w:t>and</w:t>
      </w:r>
      <w:r>
        <w:rPr>
          <w:sz w:val="24"/>
          <w:szCs w:val="24"/>
        </w:rPr>
        <w:t xml:space="preserve"> its label</w:t>
      </w:r>
      <w:r w:rsidR="000E463B">
        <w:rPr>
          <w:sz w:val="24"/>
          <w:szCs w:val="24"/>
        </w:rPr>
        <w:t>s</w:t>
      </w:r>
    </w:p>
    <w:p w14:paraId="7D6F6DC3" w14:textId="1E789050" w:rsidR="0034312C" w:rsidRDefault="0034312C" w:rsidP="00414688">
      <w:pPr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it is in idx file format so </w:t>
      </w:r>
      <w:r w:rsidR="00D44195">
        <w:rPr>
          <w:sz w:val="24"/>
          <w:szCs w:val="24"/>
        </w:rPr>
        <w:t>idx2numpy library was used to import the dataset as numpy array.</w:t>
      </w:r>
      <w:r w:rsidR="00AF7D25">
        <w:rPr>
          <w:sz w:val="24"/>
          <w:szCs w:val="24"/>
        </w:rPr>
        <w:t xml:space="preserve"> </w:t>
      </w:r>
      <w:r w:rsidR="00A558C8">
        <w:rPr>
          <w:sz w:val="24"/>
          <w:szCs w:val="24"/>
        </w:rPr>
        <w:t xml:space="preserve">These images are handwritten digit from 0 to 9 </w:t>
      </w:r>
      <w:r w:rsidR="00B41E1D">
        <w:rPr>
          <w:sz w:val="24"/>
          <w:szCs w:val="24"/>
        </w:rPr>
        <w:t>which means this problem require multinomial classification w</w:t>
      </w:r>
      <w:r w:rsidR="009E0F66">
        <w:rPr>
          <w:sz w:val="24"/>
          <w:szCs w:val="24"/>
        </w:rPr>
        <w:t>ith 10 classes.</w:t>
      </w:r>
    </w:p>
    <w:p w14:paraId="00BEAB6F" w14:textId="310E639D" w:rsidR="009E0F66" w:rsidRDefault="00F73729" w:rsidP="009E0F66">
      <w:pPr>
        <w:rPr>
          <w:sz w:val="24"/>
          <w:szCs w:val="24"/>
        </w:rPr>
      </w:pPr>
      <w:r w:rsidRPr="00F73729">
        <w:rPr>
          <w:sz w:val="24"/>
          <w:szCs w:val="24"/>
          <w:u w:val="single"/>
        </w:rPr>
        <w:t>Training</w:t>
      </w:r>
      <w:r w:rsidR="00302D35">
        <w:rPr>
          <w:sz w:val="24"/>
          <w:szCs w:val="24"/>
          <w:u w:val="single"/>
        </w:rPr>
        <w:t xml:space="preserve"> and Hyperp</w:t>
      </w:r>
      <w:r w:rsidRPr="00F73729">
        <w:rPr>
          <w:sz w:val="24"/>
          <w:szCs w:val="24"/>
          <w:u w:val="single"/>
        </w:rPr>
        <w:t>arameter</w:t>
      </w:r>
      <w:r w:rsidR="008C4F50">
        <w:rPr>
          <w:sz w:val="24"/>
          <w:szCs w:val="24"/>
          <w:u w:val="single"/>
        </w:rPr>
        <w:t xml:space="preserve"> Selection</w:t>
      </w:r>
      <w:r>
        <w:rPr>
          <w:sz w:val="24"/>
          <w:szCs w:val="24"/>
        </w:rPr>
        <w:t>:</w:t>
      </w:r>
    </w:p>
    <w:p w14:paraId="531F4775" w14:textId="50D6CCDB" w:rsidR="00F532F1" w:rsidRDefault="00302D35" w:rsidP="00BD32A3">
      <w:pPr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>Training image is reshaped from 60000*28*28 to 60000*</w:t>
      </w:r>
      <w:r w:rsidR="004A2CBB">
        <w:rPr>
          <w:sz w:val="24"/>
          <w:szCs w:val="24"/>
        </w:rPr>
        <w:t>784</w:t>
      </w:r>
      <w:r w:rsidR="009E06BB">
        <w:rPr>
          <w:sz w:val="24"/>
          <w:szCs w:val="24"/>
        </w:rPr>
        <w:t xml:space="preserve">, </w:t>
      </w:r>
      <w:r w:rsidR="00744DD6">
        <w:rPr>
          <w:sz w:val="24"/>
          <w:szCs w:val="24"/>
        </w:rPr>
        <w:t xml:space="preserve">then normalized </w:t>
      </w:r>
      <w:r w:rsidR="00410EC5">
        <w:rPr>
          <w:sz w:val="24"/>
          <w:szCs w:val="24"/>
        </w:rPr>
        <w:t>to value range (0 to 1) from (0 to 255)</w:t>
      </w:r>
      <w:r w:rsidR="004A2CBB">
        <w:rPr>
          <w:sz w:val="24"/>
          <w:szCs w:val="24"/>
        </w:rPr>
        <w:t xml:space="preserve"> and bias term is added </w:t>
      </w:r>
      <w:r w:rsidR="004B188B">
        <w:rPr>
          <w:sz w:val="24"/>
          <w:szCs w:val="24"/>
        </w:rPr>
        <w:t>which results the design matrix of size 60000*785.</w:t>
      </w:r>
      <w:r w:rsidR="00DF27A7">
        <w:rPr>
          <w:sz w:val="24"/>
          <w:szCs w:val="24"/>
        </w:rPr>
        <w:t xml:space="preserve"> </w:t>
      </w:r>
      <w:r w:rsidR="004B188B">
        <w:rPr>
          <w:sz w:val="24"/>
          <w:szCs w:val="24"/>
        </w:rPr>
        <w:t xml:space="preserve"> </w:t>
      </w:r>
      <w:r w:rsidR="00AF5511">
        <w:rPr>
          <w:sz w:val="24"/>
          <w:szCs w:val="24"/>
        </w:rPr>
        <w:t xml:space="preserve">Linear Classification model has been used i.e. </w:t>
      </w:r>
      <w:r w:rsidR="00B06FB4">
        <w:rPr>
          <w:sz w:val="24"/>
          <w:szCs w:val="24"/>
        </w:rPr>
        <w:t xml:space="preserve">no </w:t>
      </w:r>
      <m:oMath>
        <m:r>
          <w:rPr>
            <w:rFonts w:ascii="Cambria Math" w:hAnsi="Cambria Math"/>
            <w:sz w:val="24"/>
            <w:szCs w:val="24"/>
          </w:rPr>
          <m:t>φ</m:t>
        </m:r>
      </m:oMath>
      <w:r w:rsidR="00B06FB4">
        <w:rPr>
          <w:rFonts w:eastAsiaTheme="minorEastAsia"/>
          <w:sz w:val="24"/>
          <w:szCs w:val="24"/>
        </w:rPr>
        <w:t>(mapping function)</w:t>
      </w:r>
      <w:r w:rsidR="002002E4">
        <w:rPr>
          <w:rFonts w:eastAsiaTheme="minorEastAsia"/>
          <w:sz w:val="24"/>
          <w:szCs w:val="24"/>
        </w:rPr>
        <w:t>.</w:t>
      </w:r>
      <w:r w:rsidR="002A16E8">
        <w:rPr>
          <w:rFonts w:eastAsiaTheme="minorEastAsia"/>
          <w:sz w:val="24"/>
          <w:szCs w:val="24"/>
        </w:rPr>
        <w:t xml:space="preserve"> A weight matrix of size 785</w:t>
      </w:r>
      <w:r w:rsidR="00434CBA">
        <w:rPr>
          <w:rFonts w:eastAsiaTheme="minorEastAsia"/>
          <w:sz w:val="24"/>
          <w:szCs w:val="24"/>
        </w:rPr>
        <w:t>*10</w:t>
      </w:r>
      <w:r w:rsidR="004B7E74">
        <w:rPr>
          <w:rFonts w:eastAsiaTheme="minorEastAsia"/>
          <w:sz w:val="24"/>
          <w:szCs w:val="24"/>
        </w:rPr>
        <w:t xml:space="preserve"> </w:t>
      </w:r>
      <w:r w:rsidR="0048205C">
        <w:rPr>
          <w:rFonts w:eastAsiaTheme="minorEastAsia"/>
          <w:sz w:val="24"/>
          <w:szCs w:val="24"/>
        </w:rPr>
        <w:t xml:space="preserve">is initialized </w:t>
      </w:r>
      <w:r w:rsidR="00BD22AB">
        <w:rPr>
          <w:rFonts w:eastAsiaTheme="minorEastAsia"/>
          <w:sz w:val="24"/>
          <w:szCs w:val="24"/>
        </w:rPr>
        <w:t xml:space="preserve">in value </w:t>
      </w:r>
      <w:r w:rsidR="005E0F60">
        <w:rPr>
          <w:rFonts w:eastAsiaTheme="minorEastAsia"/>
          <w:sz w:val="24"/>
          <w:szCs w:val="24"/>
        </w:rPr>
        <w:t>randomly drawn from uniform distribution.</w:t>
      </w:r>
      <w:r w:rsidR="00A56444">
        <w:rPr>
          <w:rFonts w:eastAsiaTheme="minorEastAsia"/>
          <w:sz w:val="24"/>
          <w:szCs w:val="24"/>
        </w:rPr>
        <w:t xml:space="preserve"> Since </w:t>
      </w:r>
      <w:r w:rsidR="008D4414">
        <w:rPr>
          <w:rFonts w:eastAsiaTheme="minorEastAsia"/>
          <w:sz w:val="24"/>
          <w:szCs w:val="24"/>
        </w:rPr>
        <w:t xml:space="preserve">this problem require multi-class classification, the probability </w:t>
      </w:r>
      <w:r w:rsidR="00FD7A7D">
        <w:rPr>
          <w:rFonts w:eastAsiaTheme="minorEastAsia"/>
          <w:sz w:val="24"/>
          <w:szCs w:val="24"/>
        </w:rPr>
        <w:t>distribution score for multi-class is done using softmax function.</w:t>
      </w:r>
      <w:r w:rsidR="00006C1E">
        <w:rPr>
          <w:rFonts w:eastAsiaTheme="minorEastAsia"/>
          <w:sz w:val="24"/>
          <w:szCs w:val="24"/>
        </w:rPr>
        <w:t xml:space="preserve"> This function gives the probability for the </w:t>
      </w:r>
      <w:r w:rsidR="005440A6">
        <w:rPr>
          <w:rFonts w:eastAsiaTheme="minorEastAsia"/>
          <w:sz w:val="24"/>
          <w:szCs w:val="24"/>
        </w:rPr>
        <w:t xml:space="preserve">data </w:t>
      </w:r>
      <w:r w:rsidR="00D61EE9">
        <w:rPr>
          <w:rFonts w:eastAsiaTheme="minorEastAsia"/>
          <w:sz w:val="24"/>
          <w:szCs w:val="24"/>
        </w:rPr>
        <w:t xml:space="preserve">in the class </w:t>
      </w:r>
      <w:r w:rsidR="009A2737">
        <w:rPr>
          <w:rFonts w:eastAsiaTheme="minorEastAsia"/>
          <w:sz w:val="24"/>
          <w:szCs w:val="24"/>
        </w:rPr>
        <w:t>in the range from 0 to 1.</w:t>
      </w:r>
      <w:r w:rsidR="00C63CB0">
        <w:rPr>
          <w:rFonts w:eastAsiaTheme="minorEastAsia"/>
          <w:sz w:val="24"/>
          <w:szCs w:val="24"/>
        </w:rPr>
        <w:t xml:space="preserve"> </w:t>
      </w:r>
      <w:r w:rsidR="00B16CF5">
        <w:rPr>
          <w:rFonts w:eastAsiaTheme="minorEastAsia"/>
          <w:sz w:val="24"/>
          <w:szCs w:val="24"/>
        </w:rPr>
        <w:t xml:space="preserve">Log loss function is used </w:t>
      </w:r>
      <w:r w:rsidR="00296A1A">
        <w:rPr>
          <w:rFonts w:eastAsiaTheme="minorEastAsia"/>
          <w:sz w:val="24"/>
          <w:szCs w:val="24"/>
        </w:rPr>
        <w:t xml:space="preserve">as cost function </w:t>
      </w:r>
      <w:r w:rsidR="00B16CF5">
        <w:rPr>
          <w:rFonts w:eastAsiaTheme="minorEastAsia"/>
          <w:sz w:val="24"/>
          <w:szCs w:val="24"/>
        </w:rPr>
        <w:t>as this is a classification problem and</w:t>
      </w:r>
      <w:r w:rsidR="00C07BD1">
        <w:rPr>
          <w:rFonts w:eastAsiaTheme="minorEastAsia"/>
          <w:sz w:val="24"/>
          <w:szCs w:val="24"/>
        </w:rPr>
        <w:t xml:space="preserve"> gradient</w:t>
      </w:r>
      <w:r w:rsidR="00487BD3">
        <w:rPr>
          <w:rFonts w:eastAsiaTheme="minorEastAsia"/>
          <w:sz w:val="24"/>
          <w:szCs w:val="24"/>
        </w:rPr>
        <w:t xml:space="preserve"> from this function</w:t>
      </w:r>
      <w:r w:rsidR="00C07BD1">
        <w:rPr>
          <w:rFonts w:eastAsiaTheme="minorEastAsia"/>
          <w:sz w:val="24"/>
          <w:szCs w:val="24"/>
        </w:rPr>
        <w:t xml:space="preserve"> is used to update the weight</w:t>
      </w:r>
      <w:r w:rsidR="00542FF4">
        <w:rPr>
          <w:rFonts w:eastAsiaTheme="minorEastAsia"/>
          <w:sz w:val="24"/>
          <w:szCs w:val="24"/>
        </w:rPr>
        <w:t>.</w:t>
      </w:r>
    </w:p>
    <w:p w14:paraId="1AFFD526" w14:textId="4D1D989D" w:rsidR="00BB7AB2" w:rsidRPr="00DC7F17" w:rsidRDefault="00A3222E" w:rsidP="00BD32A3">
      <w:pPr>
        <w:rPr>
          <w:rFonts w:eastAsiaTheme="minorEastAsia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(n)</m:t>
              </m:r>
            </m:sup>
          </m:sSub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j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*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n</m:t>
                      </m:r>
                    </m:sup>
                  </m:sSup>
                </m:sup>
              </m:sSup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j</m:t>
                  </m:r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=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K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*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n</m:t>
                          </m:r>
                        </m:sup>
                      </m:sSup>
                    </m:sup>
                  </m:sSup>
                </m:e>
              </m:nary>
            </m:den>
          </m:f>
        </m:oMath>
      </m:oMathPara>
    </w:p>
    <w:p w14:paraId="4BF263CB" w14:textId="119A2C7D" w:rsidR="00DC7F17" w:rsidRDefault="001C542E" w:rsidP="000A0415">
      <w:pPr>
        <w:jc w:val="center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y = predicted score, w</w:t>
      </w:r>
      <w:r w:rsidR="007268C9">
        <w:rPr>
          <w:rFonts w:eastAsiaTheme="minorEastAsia"/>
          <w:sz w:val="24"/>
          <w:szCs w:val="24"/>
        </w:rPr>
        <w:t xml:space="preserve"> = weight, j = </w:t>
      </w:r>
      <w:r w:rsidR="00634FA2">
        <w:rPr>
          <w:rFonts w:eastAsiaTheme="minorEastAsia"/>
          <w:sz w:val="24"/>
          <w:szCs w:val="24"/>
        </w:rPr>
        <w:t>number of classes</w:t>
      </w:r>
      <w:r w:rsidR="00624C3A">
        <w:rPr>
          <w:rFonts w:eastAsiaTheme="minorEastAsia"/>
          <w:sz w:val="24"/>
          <w:szCs w:val="24"/>
        </w:rPr>
        <w:t xml:space="preserve">, n = </w:t>
      </w:r>
      <w:r w:rsidR="003B67F3">
        <w:rPr>
          <w:rFonts w:eastAsiaTheme="minorEastAsia"/>
          <w:sz w:val="24"/>
          <w:szCs w:val="24"/>
        </w:rPr>
        <w:t>number of sample</w:t>
      </w:r>
      <w:r w:rsidR="001B04E6">
        <w:rPr>
          <w:rFonts w:eastAsiaTheme="minorEastAsia"/>
          <w:sz w:val="24"/>
          <w:szCs w:val="24"/>
        </w:rPr>
        <w:t>s</w:t>
      </w:r>
    </w:p>
    <w:p w14:paraId="6B37DFB7" w14:textId="3947B9F1" w:rsidR="003F5EE3" w:rsidRPr="0094509D" w:rsidRDefault="00F435DB" w:rsidP="002E4DC0">
      <w:pPr>
        <w:jc w:val="center"/>
        <w:rPr>
          <w:rFonts w:eastAsiaTheme="minorEastAsia"/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sz w:val="24"/>
              <w:szCs w:val="24"/>
            </w:rPr>
            <m:t>j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w</m:t>
              </m:r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n</m:t>
              </m:r>
            </m:sup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/>
                  <w:sz w:val="24"/>
                  <w:szCs w:val="24"/>
                </w:rPr>
                <m:t>log</m:t>
              </m:r>
            </m:e>
          </m:nary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y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i</m:t>
              </m:r>
            </m:sup>
          </m:sSup>
        </m:oMath>
      </m:oMathPara>
    </w:p>
    <w:p w14:paraId="4CDA9043" w14:textId="5E13D5B3" w:rsidR="0094509D" w:rsidRDefault="0094509D" w:rsidP="00DC7F17">
      <w:pPr>
        <w:jc w:val="center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t = Target </w:t>
      </w:r>
      <w:r w:rsidR="00705B67">
        <w:rPr>
          <w:rFonts w:eastAsiaTheme="minorEastAsia"/>
          <w:sz w:val="24"/>
          <w:szCs w:val="24"/>
        </w:rPr>
        <w:t>label</w:t>
      </w:r>
      <w:r w:rsidR="00DC7F17">
        <w:rPr>
          <w:rFonts w:eastAsiaTheme="minorEastAsia"/>
          <w:sz w:val="24"/>
          <w:szCs w:val="24"/>
        </w:rPr>
        <w:t xml:space="preserve">, </w:t>
      </w:r>
      <w:r>
        <w:rPr>
          <w:rFonts w:eastAsiaTheme="minorEastAsia"/>
          <w:sz w:val="24"/>
          <w:szCs w:val="24"/>
        </w:rPr>
        <w:t xml:space="preserve">y = predicted </w:t>
      </w:r>
      <w:r w:rsidR="00705B67">
        <w:rPr>
          <w:rFonts w:eastAsiaTheme="minorEastAsia"/>
          <w:sz w:val="24"/>
          <w:szCs w:val="24"/>
        </w:rPr>
        <w:t>label</w:t>
      </w:r>
    </w:p>
    <w:p w14:paraId="63D1E07D" w14:textId="7C1D815F" w:rsidR="00100360" w:rsidRDefault="001410D0" w:rsidP="00BD32A3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 </w:t>
      </w:r>
      <w:r w:rsidR="003166D8">
        <w:rPr>
          <w:rFonts w:eastAsiaTheme="minorEastAsia"/>
          <w:sz w:val="24"/>
          <w:szCs w:val="24"/>
        </w:rPr>
        <w:t>Batch Gradient Descent</w:t>
      </w:r>
      <w:r w:rsidR="00373BA4">
        <w:rPr>
          <w:rFonts w:eastAsiaTheme="minorEastAsia"/>
          <w:sz w:val="24"/>
          <w:szCs w:val="24"/>
        </w:rPr>
        <w:t xml:space="preserve"> </w:t>
      </w:r>
      <w:r w:rsidR="006D636E">
        <w:rPr>
          <w:rFonts w:eastAsiaTheme="minorEastAsia"/>
          <w:sz w:val="24"/>
          <w:szCs w:val="24"/>
        </w:rPr>
        <w:t>is suitable</w:t>
      </w:r>
      <w:r w:rsidR="00C708DE">
        <w:rPr>
          <w:rFonts w:eastAsiaTheme="minorEastAsia"/>
          <w:sz w:val="24"/>
          <w:szCs w:val="24"/>
        </w:rPr>
        <w:t xml:space="preserve"> optimization technique</w:t>
      </w:r>
      <w:r w:rsidR="006D636E">
        <w:rPr>
          <w:rFonts w:eastAsiaTheme="minorEastAsia"/>
          <w:sz w:val="24"/>
          <w:szCs w:val="24"/>
        </w:rPr>
        <w:t xml:space="preserve"> for this</w:t>
      </w:r>
      <w:r w:rsidR="00622869">
        <w:rPr>
          <w:rFonts w:eastAsiaTheme="minorEastAsia"/>
          <w:sz w:val="24"/>
          <w:szCs w:val="24"/>
        </w:rPr>
        <w:t xml:space="preserve"> training size</w:t>
      </w:r>
      <w:r w:rsidR="00DF5941">
        <w:rPr>
          <w:rFonts w:eastAsiaTheme="minorEastAsia"/>
          <w:sz w:val="24"/>
          <w:szCs w:val="24"/>
        </w:rPr>
        <w:t xml:space="preserve"> and</w:t>
      </w:r>
      <w:r w:rsidR="00F22F50">
        <w:rPr>
          <w:rFonts w:eastAsiaTheme="minorEastAsia"/>
          <w:sz w:val="24"/>
          <w:szCs w:val="24"/>
        </w:rPr>
        <w:t xml:space="preserve"> Its update equation can be prese</w:t>
      </w:r>
      <w:r w:rsidR="00D02492">
        <w:rPr>
          <w:rFonts w:eastAsiaTheme="minorEastAsia"/>
          <w:sz w:val="24"/>
          <w:szCs w:val="24"/>
        </w:rPr>
        <w:t>nted as:</w:t>
      </w:r>
    </w:p>
    <w:p w14:paraId="24D0A2EA" w14:textId="2D941C94" w:rsidR="00100360" w:rsidRDefault="008211E7" w:rsidP="00D02492">
      <w:pPr>
        <w:jc w:val="center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next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current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-ρ</m:t>
          </m:r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Δ</m:t>
          </m:r>
          <m:r>
            <w:rPr>
              <w:rFonts w:ascii="Cambria Math" w:eastAsiaTheme="minorEastAsia" w:hAnsi="Cambria Math"/>
              <w:sz w:val="24"/>
              <w:szCs w:val="24"/>
            </w:rPr>
            <m:t>j</m:t>
          </m:r>
          <m:r>
            <w:rPr>
              <w:rFonts w:ascii="Cambria Math" w:eastAsiaTheme="minorEastAsia" w:hAnsi="Cambria Math"/>
              <w:sz w:val="24"/>
              <w:szCs w:val="24"/>
            </w:rPr>
            <m:t>(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ω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current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)</m:t>
          </m:r>
        </m:oMath>
      </m:oMathPara>
    </w:p>
    <w:p w14:paraId="60CF500D" w14:textId="69CC28AA" w:rsidR="00BD32A3" w:rsidRPr="003F2EE6" w:rsidRDefault="00437724" w:rsidP="00BD32A3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Hyperparameter selection (</w:t>
      </w:r>
      <w:r w:rsidR="00E3751D">
        <w:rPr>
          <w:rFonts w:eastAsiaTheme="minorEastAsia"/>
          <w:sz w:val="24"/>
          <w:szCs w:val="24"/>
        </w:rPr>
        <w:t>learning rate and lambda</w:t>
      </w:r>
      <w:r>
        <w:rPr>
          <w:rFonts w:eastAsiaTheme="minorEastAsia"/>
          <w:sz w:val="24"/>
          <w:szCs w:val="24"/>
        </w:rPr>
        <w:t>)</w:t>
      </w:r>
      <w:r w:rsidR="00E3751D">
        <w:rPr>
          <w:rFonts w:eastAsiaTheme="minorEastAsia"/>
          <w:sz w:val="24"/>
          <w:szCs w:val="24"/>
        </w:rPr>
        <w:t xml:space="preserve"> is done</w:t>
      </w:r>
      <w:r w:rsidR="009B3987">
        <w:rPr>
          <w:rFonts w:eastAsiaTheme="minorEastAsia"/>
          <w:sz w:val="24"/>
          <w:szCs w:val="24"/>
        </w:rPr>
        <w:t xml:space="preserve"> through</w:t>
      </w:r>
      <w:r w:rsidR="00E3751D">
        <w:rPr>
          <w:rFonts w:eastAsiaTheme="minorEastAsia"/>
          <w:sz w:val="24"/>
          <w:szCs w:val="24"/>
        </w:rPr>
        <w:t xml:space="preserve"> trail and error method</w:t>
      </w:r>
      <w:r w:rsidR="007D18B2">
        <w:rPr>
          <w:rFonts w:eastAsiaTheme="minorEastAsia"/>
          <w:sz w:val="24"/>
          <w:szCs w:val="24"/>
        </w:rPr>
        <w:t xml:space="preserve">. </w:t>
      </w:r>
      <w:r w:rsidR="00367C86">
        <w:rPr>
          <w:rFonts w:eastAsiaTheme="minorEastAsia"/>
          <w:sz w:val="24"/>
          <w:szCs w:val="24"/>
        </w:rPr>
        <w:t xml:space="preserve">After </w:t>
      </w:r>
      <w:r w:rsidR="006D1018">
        <w:rPr>
          <w:rFonts w:eastAsiaTheme="minorEastAsia"/>
          <w:sz w:val="24"/>
          <w:szCs w:val="24"/>
        </w:rPr>
        <w:t>running</w:t>
      </w:r>
      <w:r w:rsidR="00412414">
        <w:rPr>
          <w:rFonts w:eastAsiaTheme="minorEastAsia"/>
          <w:sz w:val="24"/>
          <w:szCs w:val="24"/>
        </w:rPr>
        <w:t xml:space="preserve"> above</w:t>
      </w:r>
      <w:r w:rsidR="006D1018">
        <w:rPr>
          <w:rFonts w:eastAsiaTheme="minorEastAsia"/>
          <w:sz w:val="24"/>
          <w:szCs w:val="24"/>
        </w:rPr>
        <w:t xml:space="preserve"> </w:t>
      </w:r>
      <w:r w:rsidR="00EE2F8E">
        <w:rPr>
          <w:rFonts w:eastAsiaTheme="minorEastAsia"/>
          <w:sz w:val="24"/>
          <w:szCs w:val="24"/>
        </w:rPr>
        <w:t>update equation</w:t>
      </w:r>
      <w:r w:rsidR="00165A9E">
        <w:rPr>
          <w:rFonts w:eastAsiaTheme="minorEastAsia"/>
          <w:sz w:val="24"/>
          <w:szCs w:val="24"/>
        </w:rPr>
        <w:t xml:space="preserve"> </w:t>
      </w:r>
      <w:r w:rsidR="009D3372">
        <w:rPr>
          <w:rFonts w:eastAsiaTheme="minorEastAsia"/>
          <w:sz w:val="24"/>
          <w:szCs w:val="24"/>
        </w:rPr>
        <w:t xml:space="preserve">with stopping criteria </w:t>
      </w:r>
      <w:r w:rsidR="008F3E9C">
        <w:rPr>
          <w:rFonts w:eastAsiaTheme="minorEastAsia"/>
          <w:sz w:val="24"/>
          <w:szCs w:val="24"/>
        </w:rPr>
        <w:t xml:space="preserve">at </w:t>
      </w:r>
      <w:r w:rsidR="00353346">
        <w:rPr>
          <w:rFonts w:eastAsiaTheme="minorEastAsia"/>
          <w:sz w:val="24"/>
          <w:szCs w:val="24"/>
        </w:rPr>
        <w:t>1e-4</w:t>
      </w:r>
      <w:r w:rsidR="00165A9E">
        <w:rPr>
          <w:rFonts w:eastAsiaTheme="minorEastAsia"/>
          <w:sz w:val="24"/>
          <w:szCs w:val="24"/>
        </w:rPr>
        <w:t xml:space="preserve"> using</w:t>
      </w:r>
      <w:r w:rsidR="006D68BA">
        <w:rPr>
          <w:rFonts w:eastAsiaTheme="minorEastAsia"/>
          <w:sz w:val="24"/>
          <w:szCs w:val="24"/>
        </w:rPr>
        <w:t xml:space="preserve"> </w:t>
      </w:r>
      <w:r w:rsidR="00DF2CEA">
        <w:rPr>
          <w:rFonts w:eastAsiaTheme="minorEastAsia"/>
          <w:sz w:val="24"/>
          <w:szCs w:val="24"/>
        </w:rPr>
        <w:t xml:space="preserve">learning rate of </w:t>
      </w:r>
      <w:r w:rsidR="00412414">
        <w:rPr>
          <w:rFonts w:eastAsiaTheme="minorEastAsia"/>
          <w:sz w:val="24"/>
          <w:szCs w:val="24"/>
        </w:rPr>
        <w:t>1e-5</w:t>
      </w:r>
      <w:r w:rsidR="00DF2CEA">
        <w:rPr>
          <w:rFonts w:eastAsiaTheme="minorEastAsia"/>
          <w:sz w:val="24"/>
          <w:szCs w:val="24"/>
        </w:rPr>
        <w:t xml:space="preserve"> and lambda </w:t>
      </w:r>
      <w:r w:rsidR="008929CB">
        <w:rPr>
          <w:rFonts w:eastAsiaTheme="minorEastAsia"/>
          <w:sz w:val="24"/>
          <w:szCs w:val="24"/>
        </w:rPr>
        <w:t xml:space="preserve">value </w:t>
      </w:r>
      <w:r w:rsidR="00412414">
        <w:rPr>
          <w:rFonts w:eastAsiaTheme="minorEastAsia"/>
          <w:sz w:val="24"/>
          <w:szCs w:val="24"/>
        </w:rPr>
        <w:t>5</w:t>
      </w:r>
      <w:r w:rsidR="009F41FF">
        <w:rPr>
          <w:rFonts w:eastAsiaTheme="minorEastAsia"/>
          <w:sz w:val="24"/>
          <w:szCs w:val="24"/>
        </w:rPr>
        <w:t>,</w:t>
      </w:r>
      <w:r w:rsidR="008929CB">
        <w:rPr>
          <w:rFonts w:eastAsiaTheme="minorEastAsia"/>
          <w:sz w:val="24"/>
          <w:szCs w:val="24"/>
        </w:rPr>
        <w:t xml:space="preserve"> </w:t>
      </w:r>
      <w:r w:rsidR="00C601AA">
        <w:rPr>
          <w:rFonts w:eastAsiaTheme="minorEastAsia"/>
          <w:sz w:val="24"/>
          <w:szCs w:val="24"/>
        </w:rPr>
        <w:t xml:space="preserve">the function converged </w:t>
      </w:r>
      <w:r w:rsidR="002D4D62">
        <w:rPr>
          <w:rFonts w:eastAsiaTheme="minorEastAsia"/>
          <w:sz w:val="24"/>
          <w:szCs w:val="24"/>
        </w:rPr>
        <w:t>after</w:t>
      </w:r>
      <w:r w:rsidR="00C601AA">
        <w:rPr>
          <w:rFonts w:eastAsiaTheme="minorEastAsia"/>
          <w:sz w:val="24"/>
          <w:szCs w:val="24"/>
        </w:rPr>
        <w:t xml:space="preserve"> </w:t>
      </w:r>
      <w:r w:rsidR="007C681D">
        <w:rPr>
          <w:rFonts w:eastAsiaTheme="minorEastAsia"/>
          <w:sz w:val="24"/>
          <w:szCs w:val="24"/>
        </w:rPr>
        <w:t xml:space="preserve">approximately </w:t>
      </w:r>
      <w:r w:rsidR="00C601AA">
        <w:rPr>
          <w:rFonts w:eastAsiaTheme="minorEastAsia"/>
          <w:sz w:val="24"/>
          <w:szCs w:val="24"/>
        </w:rPr>
        <w:t>496 epochs</w:t>
      </w:r>
      <w:r w:rsidR="003B09FA">
        <w:rPr>
          <w:rFonts w:eastAsiaTheme="minorEastAsia"/>
          <w:sz w:val="24"/>
          <w:szCs w:val="24"/>
        </w:rPr>
        <w:t xml:space="preserve"> </w:t>
      </w:r>
      <w:r w:rsidR="00A60D40">
        <w:rPr>
          <w:rFonts w:eastAsiaTheme="minorEastAsia"/>
          <w:sz w:val="24"/>
          <w:szCs w:val="24"/>
        </w:rPr>
        <w:t xml:space="preserve">and the resulted plot </w:t>
      </w:r>
      <w:r w:rsidR="00FB6A7F">
        <w:rPr>
          <w:rFonts w:eastAsiaTheme="minorEastAsia"/>
          <w:sz w:val="24"/>
          <w:szCs w:val="24"/>
        </w:rPr>
        <w:t xml:space="preserve">is </w:t>
      </w:r>
      <w:r w:rsidR="002D4D62">
        <w:rPr>
          <w:rFonts w:eastAsiaTheme="minorEastAsia"/>
          <w:sz w:val="24"/>
          <w:szCs w:val="24"/>
        </w:rPr>
        <w:t>in the below</w:t>
      </w:r>
      <w:r w:rsidR="00FB6A7F">
        <w:rPr>
          <w:rFonts w:eastAsiaTheme="minorEastAsia"/>
          <w:sz w:val="24"/>
          <w:szCs w:val="24"/>
        </w:rPr>
        <w:t xml:space="preserve"> figure</w:t>
      </w:r>
      <w:r w:rsidR="003F2EE6">
        <w:rPr>
          <w:rFonts w:eastAsiaTheme="minorEastAsia"/>
          <w:sz w:val="24"/>
          <w:szCs w:val="24"/>
        </w:rPr>
        <w:t>:</w:t>
      </w:r>
    </w:p>
    <w:p w14:paraId="39AC8DDC" w14:textId="7F0D1472" w:rsidR="00CB667A" w:rsidRDefault="00805909" w:rsidP="00CB667A">
      <w:pPr>
        <w:keepNext/>
      </w:pPr>
      <w:r>
        <w:rPr>
          <w:noProof/>
        </w:rPr>
        <w:drawing>
          <wp:inline distT="0" distB="0" distL="0" distR="0" wp14:anchorId="01749CF8" wp14:editId="59F1BC63">
            <wp:extent cx="2925213" cy="2174866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7114" cy="2198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B667A">
        <w:rPr>
          <w:noProof/>
          <w:sz w:val="24"/>
          <w:szCs w:val="24"/>
        </w:rPr>
        <w:drawing>
          <wp:inline distT="0" distB="0" distL="0" distR="0" wp14:anchorId="33D65832" wp14:editId="41023687">
            <wp:extent cx="2947282" cy="2191274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335" cy="2218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EAE31C" w14:textId="170D5201" w:rsidR="00BD32A3" w:rsidRPr="00CB667A" w:rsidRDefault="00CB667A" w:rsidP="00CB667A">
      <w:pPr>
        <w:pStyle w:val="Caption"/>
        <w:ind w:left="720" w:firstLine="720"/>
      </w:pPr>
      <w:r>
        <w:t xml:space="preserve">Figure </w:t>
      </w:r>
      <w:fldSimple w:instr=" SEQ Figure \* ARABIC ">
        <w:r w:rsidR="0039305B">
          <w:rPr>
            <w:noProof/>
          </w:rPr>
          <w:t>1</w:t>
        </w:r>
      </w:fldSimple>
      <w:r>
        <w:t xml:space="preserve"> Cost Function</w:t>
      </w:r>
      <w:r>
        <w:tab/>
      </w:r>
      <w:r>
        <w:tab/>
      </w:r>
      <w:r>
        <w:tab/>
      </w:r>
      <w:r>
        <w:tab/>
        <w:t xml:space="preserve">Figure </w:t>
      </w:r>
      <w:fldSimple w:instr=" SEQ Figure \* ARABIC ">
        <w:r w:rsidR="0039305B">
          <w:rPr>
            <w:noProof/>
          </w:rPr>
          <w:t>2</w:t>
        </w:r>
      </w:fldSimple>
      <w:r>
        <w:t xml:space="preserve"> Training Accuracy</w:t>
      </w:r>
    </w:p>
    <w:p w14:paraId="51336360" w14:textId="540F3AAE" w:rsidR="00BD32A3" w:rsidRPr="00BD32A3" w:rsidRDefault="008F393F" w:rsidP="00BD32A3">
      <w:pPr>
        <w:rPr>
          <w:sz w:val="24"/>
          <w:szCs w:val="24"/>
        </w:rPr>
      </w:pPr>
      <w:r>
        <w:rPr>
          <w:sz w:val="24"/>
          <w:szCs w:val="24"/>
        </w:rPr>
        <w:t xml:space="preserve">From the above </w:t>
      </w:r>
      <w:r w:rsidR="00905D35">
        <w:rPr>
          <w:sz w:val="24"/>
          <w:szCs w:val="24"/>
        </w:rPr>
        <w:t>figure</w:t>
      </w:r>
      <w:r>
        <w:rPr>
          <w:sz w:val="24"/>
          <w:szCs w:val="24"/>
        </w:rPr>
        <w:t xml:space="preserve"> we can conclude that</w:t>
      </w:r>
      <w:r w:rsidR="00746EBF">
        <w:rPr>
          <w:sz w:val="24"/>
          <w:szCs w:val="24"/>
        </w:rPr>
        <w:t xml:space="preserve"> model is performing</w:t>
      </w:r>
      <w:r w:rsidR="00D63D2C">
        <w:rPr>
          <w:sz w:val="24"/>
          <w:szCs w:val="24"/>
        </w:rPr>
        <w:t xml:space="preserve"> good enough </w:t>
      </w:r>
      <w:r w:rsidR="001E0AED">
        <w:rPr>
          <w:sz w:val="24"/>
          <w:szCs w:val="24"/>
        </w:rPr>
        <w:t>as a linear classifier</w:t>
      </w:r>
      <w:r w:rsidR="00FE4A43">
        <w:rPr>
          <w:sz w:val="24"/>
          <w:szCs w:val="24"/>
        </w:rPr>
        <w:t xml:space="preserve">. </w:t>
      </w:r>
      <w:r w:rsidR="000938A9">
        <w:rPr>
          <w:sz w:val="24"/>
          <w:szCs w:val="24"/>
        </w:rPr>
        <w:t>For the given number of iteration</w:t>
      </w:r>
      <w:r w:rsidR="00561298">
        <w:rPr>
          <w:sz w:val="24"/>
          <w:szCs w:val="24"/>
        </w:rPr>
        <w:t>s</w:t>
      </w:r>
      <w:r w:rsidR="000938A9">
        <w:rPr>
          <w:sz w:val="24"/>
          <w:szCs w:val="24"/>
        </w:rPr>
        <w:t xml:space="preserve">, the model is not showing signs of overfitting and accuracy for both training and testing data </w:t>
      </w:r>
      <w:r w:rsidR="005D6CC0">
        <w:rPr>
          <w:sz w:val="24"/>
          <w:szCs w:val="24"/>
        </w:rPr>
        <w:t xml:space="preserve">is tolerable </w:t>
      </w:r>
      <w:r w:rsidR="002D6888">
        <w:rPr>
          <w:sz w:val="24"/>
          <w:szCs w:val="24"/>
        </w:rPr>
        <w:t>considering training data. For further evaluation</w:t>
      </w:r>
      <w:r w:rsidR="00864A4A">
        <w:rPr>
          <w:sz w:val="24"/>
          <w:szCs w:val="24"/>
        </w:rPr>
        <w:t>,</w:t>
      </w:r>
      <w:r w:rsidR="006D257D">
        <w:rPr>
          <w:sz w:val="24"/>
          <w:szCs w:val="24"/>
        </w:rPr>
        <w:t xml:space="preserve"> confusion matrix </w:t>
      </w:r>
      <w:r w:rsidR="00070C6A">
        <w:rPr>
          <w:sz w:val="24"/>
          <w:szCs w:val="24"/>
        </w:rPr>
        <w:t>is generated</w:t>
      </w:r>
      <w:r w:rsidR="000744B3">
        <w:rPr>
          <w:sz w:val="24"/>
          <w:szCs w:val="24"/>
        </w:rPr>
        <w:t xml:space="preserve"> using S</w:t>
      </w:r>
      <w:r w:rsidR="00947D82">
        <w:rPr>
          <w:sz w:val="24"/>
          <w:szCs w:val="24"/>
        </w:rPr>
        <w:t>cikit-Lear</w:t>
      </w:r>
      <w:r w:rsidR="00781C7B">
        <w:rPr>
          <w:sz w:val="24"/>
          <w:szCs w:val="24"/>
        </w:rPr>
        <w:t>n</w:t>
      </w:r>
      <w:r w:rsidR="003F73E7">
        <w:rPr>
          <w:sz w:val="24"/>
          <w:szCs w:val="24"/>
        </w:rPr>
        <w:t xml:space="preserve"> </w:t>
      </w:r>
      <w:r w:rsidR="007E52B9">
        <w:rPr>
          <w:sz w:val="24"/>
          <w:szCs w:val="24"/>
        </w:rPr>
        <w:t xml:space="preserve">and the </w:t>
      </w:r>
      <w:r w:rsidR="008E767A">
        <w:rPr>
          <w:sz w:val="24"/>
          <w:szCs w:val="24"/>
        </w:rPr>
        <w:t>cost</w:t>
      </w:r>
      <w:r w:rsidR="008D3CD2">
        <w:rPr>
          <w:sz w:val="24"/>
          <w:szCs w:val="24"/>
        </w:rPr>
        <w:t>, accuracy and time required to run the code</w:t>
      </w:r>
      <w:r w:rsidR="005C01ED">
        <w:rPr>
          <w:sz w:val="24"/>
          <w:szCs w:val="24"/>
        </w:rPr>
        <w:t xml:space="preserve"> for training and testing data</w:t>
      </w:r>
      <w:r w:rsidR="008D3CD2">
        <w:rPr>
          <w:sz w:val="24"/>
          <w:szCs w:val="24"/>
        </w:rPr>
        <w:t xml:space="preserve"> is</w:t>
      </w:r>
      <w:r w:rsidR="005D1D64">
        <w:rPr>
          <w:sz w:val="24"/>
          <w:szCs w:val="24"/>
        </w:rPr>
        <w:t xml:space="preserve"> in fig</w:t>
      </w:r>
      <w:r w:rsidR="00CB667A">
        <w:rPr>
          <w:sz w:val="24"/>
          <w:szCs w:val="24"/>
        </w:rPr>
        <w:t>ure</w:t>
      </w:r>
      <w:r w:rsidR="005D1D64">
        <w:rPr>
          <w:sz w:val="24"/>
          <w:szCs w:val="24"/>
        </w:rPr>
        <w:t xml:space="preserve"> </w:t>
      </w:r>
      <w:r w:rsidR="00CB667A">
        <w:rPr>
          <w:sz w:val="24"/>
          <w:szCs w:val="24"/>
        </w:rPr>
        <w:t>2 and figure 3</w:t>
      </w:r>
      <w:r w:rsidR="000744B3">
        <w:rPr>
          <w:sz w:val="24"/>
          <w:szCs w:val="24"/>
        </w:rPr>
        <w:t>.</w:t>
      </w:r>
    </w:p>
    <w:p w14:paraId="4882A7EB" w14:textId="77777777" w:rsidR="00CB667A" w:rsidRDefault="00805909" w:rsidP="00CB667A">
      <w:pPr>
        <w:keepNext/>
        <w:jc w:val="center"/>
      </w:pPr>
      <w:r>
        <w:rPr>
          <w:noProof/>
        </w:rPr>
        <w:drawing>
          <wp:inline distT="0" distB="0" distL="0" distR="0" wp14:anchorId="39D2DE94" wp14:editId="53ADC7E2">
            <wp:extent cx="5001166" cy="243959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165" cy="2451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261AA" w14:textId="268EA1C0" w:rsidR="00BD32A3" w:rsidRDefault="00CB667A" w:rsidP="00CB667A">
      <w:pPr>
        <w:pStyle w:val="Caption"/>
        <w:jc w:val="center"/>
        <w:rPr>
          <w:rFonts w:eastAsiaTheme="minorEastAsia"/>
          <w:sz w:val="24"/>
          <w:szCs w:val="24"/>
        </w:rPr>
      </w:pPr>
      <w:r>
        <w:t xml:space="preserve">Figure </w:t>
      </w:r>
      <w:fldSimple w:instr=" SEQ Figure \* ARABIC ">
        <w:r w:rsidR="0039305B">
          <w:rPr>
            <w:noProof/>
          </w:rPr>
          <w:t>3</w:t>
        </w:r>
      </w:fldSimple>
      <w:r>
        <w:t xml:space="preserve"> Confusion Matrix</w:t>
      </w:r>
    </w:p>
    <w:p w14:paraId="74CEABA5" w14:textId="77777777" w:rsidR="00BD32A3" w:rsidRDefault="00BD32A3" w:rsidP="00BD32A3">
      <w:pPr>
        <w:rPr>
          <w:rFonts w:eastAsiaTheme="minorEastAsia"/>
          <w:sz w:val="24"/>
          <w:szCs w:val="24"/>
        </w:rPr>
      </w:pPr>
    </w:p>
    <w:p w14:paraId="72E57CA0" w14:textId="77777777" w:rsidR="00CB667A" w:rsidRDefault="00BD32A3" w:rsidP="00CB667A">
      <w:pPr>
        <w:keepNext/>
        <w:jc w:val="center"/>
      </w:pPr>
      <w:r>
        <w:rPr>
          <w:sz w:val="24"/>
          <w:szCs w:val="24"/>
        </w:rPr>
        <w:br/>
      </w:r>
      <w:r w:rsidR="00884B84">
        <w:rPr>
          <w:noProof/>
          <w:sz w:val="24"/>
          <w:szCs w:val="24"/>
        </w:rPr>
        <w:drawing>
          <wp:inline distT="0" distB="0" distL="0" distR="0" wp14:anchorId="42C3D4EE" wp14:editId="44771F7A">
            <wp:extent cx="2283020" cy="792870"/>
            <wp:effectExtent l="0" t="0" r="3175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79" cy="799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7EBF5B" w14:textId="303D1E12" w:rsidR="00BD32A3" w:rsidRDefault="00CB667A" w:rsidP="00395E3B">
      <w:pPr>
        <w:pStyle w:val="Caption"/>
        <w:jc w:val="center"/>
      </w:pPr>
      <w:r>
        <w:t xml:space="preserve">Figure </w:t>
      </w:r>
      <w:fldSimple w:instr=" SEQ Figure \* ARABIC ">
        <w:r w:rsidR="0039305B">
          <w:rPr>
            <w:noProof/>
          </w:rPr>
          <w:t>4</w:t>
        </w:r>
      </w:fldSimple>
      <w:r>
        <w:t xml:space="preserve"> Model Evaluation</w:t>
      </w:r>
    </w:p>
    <w:p w14:paraId="472233EC" w14:textId="5423257A" w:rsidR="00395E3B" w:rsidRPr="00395E3B" w:rsidRDefault="00395E3B" w:rsidP="00395E3B">
      <w:pPr>
        <w:jc w:val="center"/>
      </w:pPr>
      <w:r>
        <w:t>Part B</w:t>
      </w:r>
    </w:p>
    <w:p w14:paraId="78FFC045" w14:textId="7BCC7260" w:rsidR="00BD32A3" w:rsidRPr="00EE10B4" w:rsidRDefault="00BD32A3" w:rsidP="00EE10B4">
      <w:pPr>
        <w:rPr>
          <w:sz w:val="24"/>
          <w:szCs w:val="24"/>
        </w:rPr>
      </w:pPr>
      <w:r w:rsidRPr="00F07ACC">
        <w:rPr>
          <w:sz w:val="24"/>
          <w:szCs w:val="24"/>
          <w:u w:val="single"/>
        </w:rPr>
        <w:t>Dataset Generation</w:t>
      </w:r>
    </w:p>
    <w:p w14:paraId="653DF589" w14:textId="2D03D0FA" w:rsidR="00F07ACC" w:rsidRDefault="00F07ACC" w:rsidP="00B4268A">
      <w:pPr>
        <w:jc w:val="both"/>
        <w:rPr>
          <w:sz w:val="24"/>
          <w:szCs w:val="24"/>
        </w:rPr>
      </w:pPr>
      <w:r>
        <w:rPr>
          <w:sz w:val="24"/>
          <w:szCs w:val="24"/>
        </w:rPr>
        <w:t>Global Binarization</w:t>
      </w:r>
      <w:r w:rsidR="009E5D52">
        <w:rPr>
          <w:sz w:val="24"/>
          <w:szCs w:val="24"/>
        </w:rPr>
        <w:t xml:space="preserve"> (OpenCV)</w:t>
      </w:r>
    </w:p>
    <w:p w14:paraId="00640568" w14:textId="548B687D" w:rsidR="00BD32A3" w:rsidRDefault="002D6EF9" w:rsidP="00B4268A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itially, </w:t>
      </w:r>
      <w:r w:rsidR="007B5B6B">
        <w:rPr>
          <w:sz w:val="24"/>
          <w:szCs w:val="24"/>
        </w:rPr>
        <w:t>the C. Elegans image</w:t>
      </w:r>
      <w:r w:rsidR="00FF2CB8">
        <w:rPr>
          <w:sz w:val="24"/>
          <w:szCs w:val="24"/>
        </w:rPr>
        <w:t>s were binarized using g</w:t>
      </w:r>
      <w:r w:rsidR="00BD32A3">
        <w:rPr>
          <w:sz w:val="24"/>
          <w:szCs w:val="24"/>
        </w:rPr>
        <w:t xml:space="preserve">lobal </w:t>
      </w:r>
      <w:r w:rsidR="000D63C8">
        <w:rPr>
          <w:sz w:val="24"/>
          <w:szCs w:val="24"/>
        </w:rPr>
        <w:t>binarization</w:t>
      </w:r>
      <w:r w:rsidR="00FF2CB8">
        <w:rPr>
          <w:sz w:val="24"/>
          <w:szCs w:val="24"/>
        </w:rPr>
        <w:t>. For this,</w:t>
      </w:r>
      <w:r w:rsidR="00DD597B">
        <w:rPr>
          <w:sz w:val="24"/>
          <w:szCs w:val="24"/>
        </w:rPr>
        <w:t xml:space="preserve"> </w:t>
      </w:r>
      <w:r w:rsidR="00383C42">
        <w:rPr>
          <w:sz w:val="24"/>
          <w:szCs w:val="24"/>
        </w:rPr>
        <w:t>a global value for threshold</w:t>
      </w:r>
      <w:r w:rsidR="00FF2CB8">
        <w:rPr>
          <w:sz w:val="24"/>
          <w:szCs w:val="24"/>
        </w:rPr>
        <w:t xml:space="preserve"> was used</w:t>
      </w:r>
      <w:r w:rsidR="00FA3952">
        <w:rPr>
          <w:sz w:val="24"/>
          <w:szCs w:val="24"/>
        </w:rPr>
        <w:t xml:space="preserve">. </w:t>
      </w:r>
      <w:r w:rsidR="00B4268A">
        <w:rPr>
          <w:sz w:val="24"/>
          <w:szCs w:val="24"/>
        </w:rPr>
        <w:t>It was set at 200 such that and value below 200 was set to 0 and the rest was set to 255.</w:t>
      </w:r>
      <w:r w:rsidR="00FA3952">
        <w:rPr>
          <w:sz w:val="24"/>
          <w:szCs w:val="24"/>
        </w:rPr>
        <w:t xml:space="preserve"> This value remained constant throughout all the images.</w:t>
      </w:r>
      <w:r w:rsidR="00FF2CB8">
        <w:rPr>
          <w:sz w:val="24"/>
          <w:szCs w:val="24"/>
        </w:rPr>
        <w:t xml:space="preserve"> But </w:t>
      </w:r>
      <w:r w:rsidR="002152A9">
        <w:rPr>
          <w:sz w:val="24"/>
          <w:szCs w:val="24"/>
        </w:rPr>
        <w:t>the total images had variations in lighting conditions so</w:t>
      </w:r>
      <w:r w:rsidR="008F7C7D">
        <w:rPr>
          <w:sz w:val="24"/>
          <w:szCs w:val="24"/>
        </w:rPr>
        <w:t xml:space="preserve"> differences in brightness and contrast was visible. Because of this, the global binarization technique </w:t>
      </w:r>
      <w:r w:rsidR="00B4268A">
        <w:rPr>
          <w:sz w:val="24"/>
          <w:szCs w:val="24"/>
        </w:rPr>
        <w:t>failed on most of the images.</w:t>
      </w:r>
    </w:p>
    <w:p w14:paraId="3946138B" w14:textId="2F228C2F" w:rsidR="00F07ACC" w:rsidRDefault="00F07ACC" w:rsidP="00B4268A">
      <w:pPr>
        <w:jc w:val="both"/>
        <w:rPr>
          <w:sz w:val="24"/>
          <w:szCs w:val="24"/>
        </w:rPr>
      </w:pPr>
      <w:r>
        <w:rPr>
          <w:sz w:val="24"/>
          <w:szCs w:val="24"/>
        </w:rPr>
        <w:t>Adaptive Binarization</w:t>
      </w:r>
      <w:r w:rsidR="009E5D52">
        <w:rPr>
          <w:sz w:val="24"/>
          <w:szCs w:val="24"/>
        </w:rPr>
        <w:t xml:space="preserve"> (OpenCV)</w:t>
      </w:r>
    </w:p>
    <w:p w14:paraId="03D8B3D5" w14:textId="650737A8" w:rsidR="00ED1F75" w:rsidRDefault="00057960" w:rsidP="00B4268A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Because of the </w:t>
      </w:r>
      <w:r w:rsidR="00BD32A3">
        <w:rPr>
          <w:sz w:val="24"/>
          <w:szCs w:val="24"/>
        </w:rPr>
        <w:t xml:space="preserve">lighting </w:t>
      </w:r>
      <w:r>
        <w:rPr>
          <w:sz w:val="24"/>
          <w:szCs w:val="24"/>
        </w:rPr>
        <w:t>differences,</w:t>
      </w:r>
      <w:r w:rsidR="005E60D2">
        <w:rPr>
          <w:sz w:val="24"/>
          <w:szCs w:val="24"/>
        </w:rPr>
        <w:t xml:space="preserve"> </w:t>
      </w:r>
      <w:r w:rsidR="00771CAE">
        <w:rPr>
          <w:sz w:val="24"/>
          <w:szCs w:val="24"/>
        </w:rPr>
        <w:t>there were</w:t>
      </w:r>
      <w:r w:rsidR="005E60D2">
        <w:rPr>
          <w:sz w:val="24"/>
          <w:szCs w:val="24"/>
        </w:rPr>
        <w:t xml:space="preserve"> irregularities in the binarized images and in finding the contours.</w:t>
      </w:r>
      <w:r w:rsidR="00270409">
        <w:rPr>
          <w:sz w:val="24"/>
          <w:szCs w:val="24"/>
        </w:rPr>
        <w:t xml:space="preserve"> Thus, adaptive binarization was used. For this, the threshold value is calculated for smaller regions of the image. This causes variable threshold with change in luminance values of the image.</w:t>
      </w:r>
      <w:r w:rsidR="00C73941">
        <w:rPr>
          <w:sz w:val="24"/>
          <w:szCs w:val="24"/>
        </w:rPr>
        <w:t xml:space="preserve"> </w:t>
      </w:r>
      <w:r w:rsidR="00ED1F75">
        <w:rPr>
          <w:sz w:val="24"/>
          <w:szCs w:val="24"/>
        </w:rPr>
        <w:t>Gaussian Adaptive method was used</w:t>
      </w:r>
      <w:r w:rsidR="00C73941">
        <w:rPr>
          <w:sz w:val="24"/>
          <w:szCs w:val="24"/>
        </w:rPr>
        <w:t xml:space="preserve"> to select the threshold value</w:t>
      </w:r>
      <w:r w:rsidR="00ED1F75">
        <w:rPr>
          <w:sz w:val="24"/>
          <w:szCs w:val="24"/>
        </w:rPr>
        <w:t>.</w:t>
      </w:r>
      <w:r w:rsidR="00C73941">
        <w:rPr>
          <w:sz w:val="24"/>
          <w:szCs w:val="24"/>
        </w:rPr>
        <w:t xml:space="preserve"> In this method, a</w:t>
      </w:r>
      <w:r w:rsidR="000F2BB2">
        <w:rPr>
          <w:sz w:val="24"/>
          <w:szCs w:val="24"/>
        </w:rPr>
        <w:t xml:space="preserve"> consta</w:t>
      </w:r>
      <w:r w:rsidR="00D32385">
        <w:rPr>
          <w:sz w:val="24"/>
          <w:szCs w:val="24"/>
        </w:rPr>
        <w:t>nt value is subtracted from t</w:t>
      </w:r>
      <w:r w:rsidR="00B20BD5">
        <w:rPr>
          <w:sz w:val="24"/>
          <w:szCs w:val="24"/>
        </w:rPr>
        <w:t>he weighted sum of a certain block size</w:t>
      </w:r>
      <w:r w:rsidR="00355549">
        <w:rPr>
          <w:sz w:val="24"/>
          <w:szCs w:val="24"/>
        </w:rPr>
        <w:t xml:space="preserve"> from a </w:t>
      </w:r>
      <w:r w:rsidR="006E77FB">
        <w:rPr>
          <w:sz w:val="24"/>
          <w:szCs w:val="24"/>
        </w:rPr>
        <w:t>point</w:t>
      </w:r>
      <w:r w:rsidR="00D32E1F">
        <w:rPr>
          <w:sz w:val="24"/>
          <w:szCs w:val="24"/>
        </w:rPr>
        <w:t xml:space="preserve"> to return the </w:t>
      </w:r>
      <w:r w:rsidR="00573E28">
        <w:rPr>
          <w:sz w:val="24"/>
          <w:szCs w:val="24"/>
        </w:rPr>
        <w:t>threshold separator. For our purposes, the following values were used:</w:t>
      </w:r>
    </w:p>
    <w:p w14:paraId="3B40E2AA" w14:textId="59CC6E5A" w:rsidR="00D32385" w:rsidRDefault="00CB4286" w:rsidP="00573E28">
      <w:pPr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Block</w:t>
      </w:r>
      <w:r w:rsidR="00104E2F">
        <w:rPr>
          <w:sz w:val="24"/>
          <w:szCs w:val="24"/>
        </w:rPr>
        <w:t>S</w:t>
      </w:r>
      <w:r>
        <w:rPr>
          <w:sz w:val="24"/>
          <w:szCs w:val="24"/>
        </w:rPr>
        <w:t xml:space="preserve">ize = </w:t>
      </w:r>
      <w:r w:rsidR="00E01C53">
        <w:rPr>
          <w:sz w:val="24"/>
          <w:szCs w:val="24"/>
        </w:rPr>
        <w:t>99</w:t>
      </w:r>
    </w:p>
    <w:p w14:paraId="15E52967" w14:textId="12B26291" w:rsidR="00637B80" w:rsidRPr="00637B80" w:rsidRDefault="00E01C53" w:rsidP="00573E28">
      <w:pPr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>ConstantValue = -</w:t>
      </w:r>
      <w:r w:rsidR="007B611C">
        <w:rPr>
          <w:sz w:val="24"/>
          <w:szCs w:val="24"/>
        </w:rPr>
        <w:t>35</w:t>
      </w:r>
    </w:p>
    <w:p w14:paraId="1EEB4D60" w14:textId="3A31F067" w:rsidR="001C70BE" w:rsidRDefault="00496E2A" w:rsidP="00B4268A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Even after </w:t>
      </w:r>
      <w:r w:rsidR="00EC6A5D">
        <w:rPr>
          <w:sz w:val="24"/>
          <w:szCs w:val="24"/>
        </w:rPr>
        <w:t xml:space="preserve">adaptive thresholding, </w:t>
      </w:r>
      <w:r w:rsidR="00430FB1">
        <w:rPr>
          <w:sz w:val="24"/>
          <w:szCs w:val="24"/>
        </w:rPr>
        <w:t>variable lighting caused numerous binarization issu</w:t>
      </w:r>
      <w:r w:rsidR="00026B06">
        <w:rPr>
          <w:sz w:val="24"/>
          <w:szCs w:val="24"/>
        </w:rPr>
        <w:t>es</w:t>
      </w:r>
      <w:r w:rsidR="00430FB1">
        <w:rPr>
          <w:sz w:val="24"/>
          <w:szCs w:val="24"/>
        </w:rPr>
        <w:t>.</w:t>
      </w:r>
      <w:r w:rsidR="00026B06">
        <w:rPr>
          <w:sz w:val="24"/>
          <w:szCs w:val="24"/>
        </w:rPr>
        <w:t xml:space="preserve"> </w:t>
      </w:r>
      <w:r w:rsidR="00430FB1">
        <w:rPr>
          <w:sz w:val="24"/>
          <w:szCs w:val="24"/>
        </w:rPr>
        <w:t xml:space="preserve">So, </w:t>
      </w:r>
      <w:r w:rsidR="00B20323">
        <w:rPr>
          <w:sz w:val="24"/>
          <w:szCs w:val="24"/>
        </w:rPr>
        <w:t xml:space="preserve">method of contrast stretching was </w:t>
      </w:r>
      <w:r w:rsidR="001C70BE">
        <w:rPr>
          <w:sz w:val="24"/>
          <w:szCs w:val="24"/>
        </w:rPr>
        <w:t xml:space="preserve">further </w:t>
      </w:r>
      <w:r w:rsidR="00B20323">
        <w:rPr>
          <w:sz w:val="24"/>
          <w:szCs w:val="24"/>
        </w:rPr>
        <w:t>utilized</w:t>
      </w:r>
      <w:r w:rsidR="001C70BE">
        <w:rPr>
          <w:sz w:val="24"/>
          <w:szCs w:val="24"/>
        </w:rPr>
        <w:t>.</w:t>
      </w:r>
      <w:r w:rsidR="00B20323">
        <w:rPr>
          <w:sz w:val="24"/>
          <w:szCs w:val="24"/>
        </w:rPr>
        <w:t xml:space="preserve"> </w:t>
      </w:r>
    </w:p>
    <w:p w14:paraId="4E64B193" w14:textId="7911C7FB" w:rsidR="001C70BE" w:rsidRDefault="001C70BE" w:rsidP="00B4268A">
      <w:pPr>
        <w:jc w:val="both"/>
        <w:rPr>
          <w:sz w:val="24"/>
          <w:szCs w:val="24"/>
        </w:rPr>
      </w:pPr>
      <w:r>
        <w:rPr>
          <w:sz w:val="24"/>
          <w:szCs w:val="24"/>
        </w:rPr>
        <w:t>Contrast Stretching</w:t>
      </w:r>
    </w:p>
    <w:p w14:paraId="31A621F4" w14:textId="3531F6C5" w:rsidR="00002D5B" w:rsidRDefault="006A68F4" w:rsidP="00B4268A">
      <w:pPr>
        <w:jc w:val="both"/>
        <w:rPr>
          <w:sz w:val="24"/>
          <w:szCs w:val="24"/>
        </w:rPr>
      </w:pPr>
      <w:r>
        <w:rPr>
          <w:sz w:val="24"/>
          <w:szCs w:val="24"/>
        </w:rPr>
        <w:t>T</w:t>
      </w:r>
      <w:r w:rsidR="00B20323">
        <w:rPr>
          <w:sz w:val="24"/>
          <w:szCs w:val="24"/>
        </w:rPr>
        <w:t xml:space="preserve">o </w:t>
      </w:r>
      <w:r w:rsidR="00C63507">
        <w:rPr>
          <w:sz w:val="24"/>
          <w:szCs w:val="24"/>
        </w:rPr>
        <w:t xml:space="preserve">uniformly </w:t>
      </w:r>
      <w:r w:rsidR="00E0309A">
        <w:rPr>
          <w:sz w:val="24"/>
          <w:szCs w:val="24"/>
        </w:rPr>
        <w:t xml:space="preserve">distribute the contrast throughout the </w:t>
      </w:r>
      <w:r w:rsidR="00002D5B">
        <w:rPr>
          <w:sz w:val="24"/>
          <w:szCs w:val="24"/>
        </w:rPr>
        <w:t>whole set of images</w:t>
      </w:r>
      <w:r w:rsidR="00965669">
        <w:rPr>
          <w:sz w:val="24"/>
          <w:szCs w:val="24"/>
        </w:rPr>
        <w:t xml:space="preserve">, </w:t>
      </w:r>
      <w:r w:rsidR="001811E8">
        <w:rPr>
          <w:sz w:val="24"/>
          <w:szCs w:val="24"/>
        </w:rPr>
        <w:t xml:space="preserve">contrast stretching </w:t>
      </w:r>
      <w:r w:rsidR="005749C1">
        <w:rPr>
          <w:sz w:val="24"/>
          <w:szCs w:val="24"/>
        </w:rPr>
        <w:t>was considered.</w:t>
      </w:r>
      <w:r w:rsidR="009E5D52">
        <w:rPr>
          <w:sz w:val="24"/>
          <w:szCs w:val="24"/>
        </w:rPr>
        <w:t xml:space="preserve"> </w:t>
      </w:r>
      <w:r w:rsidR="00E90545">
        <w:rPr>
          <w:sz w:val="24"/>
          <w:szCs w:val="24"/>
        </w:rPr>
        <w:t xml:space="preserve">First the mean value of all the </w:t>
      </w:r>
      <w:r w:rsidR="00F90DE7">
        <w:rPr>
          <w:sz w:val="24"/>
          <w:szCs w:val="24"/>
        </w:rPr>
        <w:t xml:space="preserve">individual </w:t>
      </w:r>
      <w:r w:rsidR="00E90545">
        <w:rPr>
          <w:sz w:val="24"/>
          <w:szCs w:val="24"/>
        </w:rPr>
        <w:t xml:space="preserve">images </w:t>
      </w:r>
      <w:r w:rsidR="00F90DE7">
        <w:rPr>
          <w:sz w:val="24"/>
          <w:szCs w:val="24"/>
        </w:rPr>
        <w:t xml:space="preserve">were calculated and stored. </w:t>
      </w:r>
      <w:r w:rsidR="001411A4">
        <w:rPr>
          <w:sz w:val="24"/>
          <w:szCs w:val="24"/>
        </w:rPr>
        <w:t xml:space="preserve">Then the absolute mean of these mean values was calculated. This was </w:t>
      </w:r>
      <w:r w:rsidR="0044253E">
        <w:rPr>
          <w:sz w:val="24"/>
          <w:szCs w:val="24"/>
        </w:rPr>
        <w:t>obtained</w:t>
      </w:r>
      <w:r w:rsidR="001411A4">
        <w:rPr>
          <w:sz w:val="24"/>
          <w:szCs w:val="24"/>
        </w:rPr>
        <w:t xml:space="preserve"> as 163.03</w:t>
      </w:r>
    </w:p>
    <w:p w14:paraId="26C8ECFB" w14:textId="0716CEEE" w:rsidR="00681A47" w:rsidRDefault="005D70FA" w:rsidP="00B4268A">
      <w:pPr>
        <w:jc w:val="both"/>
        <w:rPr>
          <w:sz w:val="24"/>
          <w:szCs w:val="24"/>
        </w:rPr>
      </w:pPr>
      <w:r>
        <w:rPr>
          <w:sz w:val="24"/>
          <w:szCs w:val="24"/>
        </w:rPr>
        <w:t>Then</w:t>
      </w:r>
      <w:r w:rsidR="0044253E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142664">
        <w:rPr>
          <w:sz w:val="24"/>
          <w:szCs w:val="24"/>
        </w:rPr>
        <w:t>each image was processed</w:t>
      </w:r>
      <w:r w:rsidR="0044253E">
        <w:rPr>
          <w:sz w:val="24"/>
          <w:szCs w:val="24"/>
        </w:rPr>
        <w:t xml:space="preserve"> again</w:t>
      </w:r>
      <w:r w:rsidR="00142664">
        <w:rPr>
          <w:sz w:val="24"/>
          <w:szCs w:val="24"/>
        </w:rPr>
        <w:t xml:space="preserve">. If the mean of the individual image was </w:t>
      </w:r>
      <w:r w:rsidR="00A20316">
        <w:rPr>
          <w:sz w:val="24"/>
          <w:szCs w:val="24"/>
        </w:rPr>
        <w:t xml:space="preserve">higher than that of the </w:t>
      </w:r>
      <w:r w:rsidR="008B6D01">
        <w:rPr>
          <w:sz w:val="24"/>
          <w:szCs w:val="24"/>
        </w:rPr>
        <w:t xml:space="preserve">absolute mean, </w:t>
      </w:r>
      <w:r w:rsidR="00DC726B">
        <w:rPr>
          <w:sz w:val="24"/>
          <w:szCs w:val="24"/>
        </w:rPr>
        <w:t xml:space="preserve">difference between the means was </w:t>
      </w:r>
      <w:r w:rsidR="004D40DE">
        <w:rPr>
          <w:sz w:val="24"/>
          <w:szCs w:val="24"/>
        </w:rPr>
        <w:t>subtracted and vice versa.</w:t>
      </w:r>
      <w:r w:rsidR="003B3A82">
        <w:rPr>
          <w:sz w:val="24"/>
          <w:szCs w:val="24"/>
        </w:rPr>
        <w:t xml:space="preserve"> </w:t>
      </w:r>
      <w:r w:rsidR="00681A47">
        <w:rPr>
          <w:sz w:val="24"/>
          <w:szCs w:val="24"/>
        </w:rPr>
        <w:t>After contrast stretching</w:t>
      </w:r>
      <w:r w:rsidR="00072C28">
        <w:rPr>
          <w:sz w:val="24"/>
          <w:szCs w:val="24"/>
        </w:rPr>
        <w:t xml:space="preserve">, </w:t>
      </w:r>
      <w:r w:rsidR="00D20E4E">
        <w:rPr>
          <w:sz w:val="24"/>
          <w:szCs w:val="24"/>
        </w:rPr>
        <w:t xml:space="preserve">the adaptive binarization algorithm </w:t>
      </w:r>
      <w:r w:rsidR="0041460A">
        <w:rPr>
          <w:sz w:val="24"/>
          <w:szCs w:val="24"/>
        </w:rPr>
        <w:t>worked effectively. So, it was adapted</w:t>
      </w:r>
      <w:r w:rsidR="0D88C43D" w:rsidRPr="6F137BCC">
        <w:rPr>
          <w:sz w:val="24"/>
          <w:szCs w:val="24"/>
        </w:rPr>
        <w:t>,</w:t>
      </w:r>
      <w:r w:rsidR="0041460A">
        <w:rPr>
          <w:sz w:val="24"/>
          <w:szCs w:val="24"/>
        </w:rPr>
        <w:t xml:space="preserve"> and </w:t>
      </w:r>
      <w:r w:rsidR="00AF19BE">
        <w:rPr>
          <w:sz w:val="24"/>
          <w:szCs w:val="24"/>
        </w:rPr>
        <w:t>contours were calculated from the binarized image.</w:t>
      </w:r>
    </w:p>
    <w:p w14:paraId="2591634B" w14:textId="77777777" w:rsidR="0027646B" w:rsidRDefault="0027646B" w:rsidP="00B4268A">
      <w:pPr>
        <w:jc w:val="both"/>
        <w:rPr>
          <w:sz w:val="24"/>
          <w:szCs w:val="24"/>
        </w:rPr>
      </w:pPr>
    </w:p>
    <w:p w14:paraId="37729F6F" w14:textId="77777777" w:rsidR="0027646B" w:rsidRDefault="0027646B" w:rsidP="00B4268A">
      <w:pPr>
        <w:jc w:val="both"/>
        <w:rPr>
          <w:sz w:val="24"/>
          <w:szCs w:val="24"/>
        </w:rPr>
      </w:pPr>
    </w:p>
    <w:p w14:paraId="1D372F95" w14:textId="77777777" w:rsidR="0027646B" w:rsidRDefault="0027646B" w:rsidP="00B4268A">
      <w:pPr>
        <w:jc w:val="both"/>
        <w:rPr>
          <w:sz w:val="24"/>
          <w:szCs w:val="24"/>
        </w:rPr>
      </w:pPr>
    </w:p>
    <w:p w14:paraId="68DA5EE2" w14:textId="77777777" w:rsidR="0027646B" w:rsidRDefault="0027646B" w:rsidP="00B4268A">
      <w:pPr>
        <w:jc w:val="both"/>
        <w:rPr>
          <w:sz w:val="24"/>
          <w:szCs w:val="24"/>
        </w:rPr>
      </w:pPr>
    </w:p>
    <w:p w14:paraId="1B6EA736" w14:textId="77777777" w:rsidR="0027646B" w:rsidRDefault="0027646B" w:rsidP="00B4268A">
      <w:pPr>
        <w:jc w:val="both"/>
        <w:rPr>
          <w:sz w:val="24"/>
          <w:szCs w:val="24"/>
        </w:rPr>
      </w:pPr>
    </w:p>
    <w:p w14:paraId="5D819627" w14:textId="77777777" w:rsidR="0027646B" w:rsidRDefault="0027646B" w:rsidP="00B4268A">
      <w:pPr>
        <w:jc w:val="both"/>
        <w:rPr>
          <w:sz w:val="24"/>
          <w:szCs w:val="24"/>
        </w:rPr>
      </w:pPr>
    </w:p>
    <w:p w14:paraId="42AA0CD6" w14:textId="2D9A54A9" w:rsidR="00CD427B" w:rsidRDefault="00CD427B" w:rsidP="00B4268A">
      <w:pPr>
        <w:jc w:val="both"/>
        <w:rPr>
          <w:sz w:val="24"/>
          <w:szCs w:val="24"/>
        </w:rPr>
      </w:pPr>
      <w:r>
        <w:rPr>
          <w:sz w:val="24"/>
          <w:szCs w:val="24"/>
        </w:rPr>
        <w:t>Finding Contours (OpenCV)</w:t>
      </w:r>
    </w:p>
    <w:p w14:paraId="1C3670DB" w14:textId="48DB7386" w:rsidR="00682506" w:rsidRDefault="00AF19BE" w:rsidP="00B4268A">
      <w:pPr>
        <w:jc w:val="both"/>
        <w:rPr>
          <w:sz w:val="24"/>
          <w:szCs w:val="24"/>
        </w:rPr>
      </w:pPr>
      <w:r>
        <w:rPr>
          <w:sz w:val="24"/>
          <w:szCs w:val="24"/>
        </w:rPr>
        <w:t>The</w:t>
      </w:r>
      <w:r w:rsidR="00D20222">
        <w:rPr>
          <w:sz w:val="24"/>
          <w:szCs w:val="24"/>
        </w:rPr>
        <w:t xml:space="preserve"> findContours function from OpenCV library </w:t>
      </w:r>
      <w:r w:rsidR="0061412F">
        <w:rPr>
          <w:sz w:val="24"/>
          <w:szCs w:val="24"/>
        </w:rPr>
        <w:t>returned a numpy array of X-</w:t>
      </w:r>
      <w:r w:rsidR="00C648DC">
        <w:rPr>
          <w:sz w:val="24"/>
          <w:szCs w:val="24"/>
        </w:rPr>
        <w:t>coordinate</w:t>
      </w:r>
      <w:r w:rsidR="0061412F">
        <w:rPr>
          <w:sz w:val="24"/>
          <w:szCs w:val="24"/>
        </w:rPr>
        <w:t xml:space="preserve">, Y-coordinate, width and height of the </w:t>
      </w:r>
      <w:r w:rsidR="00C648DC">
        <w:rPr>
          <w:sz w:val="24"/>
          <w:szCs w:val="24"/>
        </w:rPr>
        <w:t xml:space="preserve">bounding box. </w:t>
      </w:r>
      <w:r w:rsidR="004C2C46">
        <w:rPr>
          <w:sz w:val="24"/>
          <w:szCs w:val="24"/>
        </w:rPr>
        <w:t xml:space="preserve">This fuction was adapted on the binarized image for optimum results. </w:t>
      </w:r>
      <w:r w:rsidR="00963BEF">
        <w:rPr>
          <w:sz w:val="24"/>
          <w:szCs w:val="24"/>
        </w:rPr>
        <w:t>Then, i</w:t>
      </w:r>
      <w:r w:rsidR="6F8031B3" w:rsidRPr="4091E4F6">
        <w:rPr>
          <w:sz w:val="24"/>
          <w:szCs w:val="24"/>
        </w:rPr>
        <w:t xml:space="preserve">f the area of the bounding box was less than 400 pixels or </w:t>
      </w:r>
      <w:r w:rsidR="6F8031B3" w:rsidRPr="70C58831">
        <w:rPr>
          <w:sz w:val="24"/>
          <w:szCs w:val="24"/>
        </w:rPr>
        <w:t xml:space="preserve">greater than </w:t>
      </w:r>
      <w:r w:rsidR="6F8031B3" w:rsidRPr="73C32E8B">
        <w:rPr>
          <w:sz w:val="24"/>
          <w:szCs w:val="24"/>
        </w:rPr>
        <w:t xml:space="preserve">4900 pixels, the box was </w:t>
      </w:r>
      <w:r w:rsidR="22F4D64B" w:rsidRPr="5FC5F5A7">
        <w:rPr>
          <w:sz w:val="24"/>
          <w:szCs w:val="24"/>
        </w:rPr>
        <w:t>disregarded</w:t>
      </w:r>
      <w:r w:rsidR="4E163FCB" w:rsidRPr="6F137BCC">
        <w:rPr>
          <w:sz w:val="24"/>
          <w:szCs w:val="24"/>
        </w:rPr>
        <w:t xml:space="preserve">. </w:t>
      </w:r>
    </w:p>
    <w:p w14:paraId="446BDC50" w14:textId="77777777" w:rsidR="00883B35" w:rsidRDefault="00855733" w:rsidP="00883B35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 small set of bounded images </w:t>
      </w:r>
      <w:r w:rsidR="00E5047D">
        <w:rPr>
          <w:sz w:val="24"/>
          <w:szCs w:val="24"/>
        </w:rPr>
        <w:t xml:space="preserve">with classification for NoWorm and Worm </w:t>
      </w:r>
      <w:r>
        <w:rPr>
          <w:sz w:val="24"/>
          <w:szCs w:val="24"/>
        </w:rPr>
        <w:t xml:space="preserve">were recorded first for an initial test. </w:t>
      </w:r>
      <w:r w:rsidR="00761AD1">
        <w:rPr>
          <w:sz w:val="24"/>
          <w:szCs w:val="24"/>
        </w:rPr>
        <w:t xml:space="preserve">The </w:t>
      </w:r>
      <w:r w:rsidR="00BE5F0C">
        <w:rPr>
          <w:sz w:val="24"/>
          <w:szCs w:val="24"/>
        </w:rPr>
        <w:t xml:space="preserve">mean values of each image from these classes were recorded. The </w:t>
      </w:r>
      <w:r w:rsidR="00B47A53">
        <w:rPr>
          <w:sz w:val="24"/>
          <w:szCs w:val="24"/>
        </w:rPr>
        <w:t xml:space="preserve">mean value for the </w:t>
      </w:r>
      <w:r w:rsidR="00496917">
        <w:rPr>
          <w:sz w:val="24"/>
          <w:szCs w:val="24"/>
        </w:rPr>
        <w:t xml:space="preserve">Worm class was observed to be between </w:t>
      </w:r>
      <w:r w:rsidR="00883B35">
        <w:rPr>
          <w:sz w:val="24"/>
          <w:szCs w:val="24"/>
        </w:rPr>
        <w:t>40 and 85. This was used as a basis for classifying the data between two different labels.</w:t>
      </w:r>
    </w:p>
    <w:p w14:paraId="19907968" w14:textId="0A0F6227" w:rsidR="008C4F50" w:rsidRDefault="006B5947" w:rsidP="00B4268A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Finally, the boxed images </w:t>
      </w:r>
      <w:r w:rsidR="00C93ED2">
        <w:rPr>
          <w:sz w:val="24"/>
          <w:szCs w:val="24"/>
        </w:rPr>
        <w:t xml:space="preserve">were padded or cropped to a constant size of 40x40 </w:t>
      </w:r>
      <w:r w:rsidR="00757308">
        <w:rPr>
          <w:sz w:val="24"/>
          <w:szCs w:val="24"/>
        </w:rPr>
        <w:t>using a recursive algorithm. It checked if the return image was of the desired dimensions. This made the</w:t>
      </w:r>
      <w:r w:rsidR="00C93ED2">
        <w:rPr>
          <w:sz w:val="24"/>
          <w:szCs w:val="24"/>
        </w:rPr>
        <w:t xml:space="preserve"> learning of the images during the training process</w:t>
      </w:r>
      <w:r w:rsidR="00F22051">
        <w:rPr>
          <w:sz w:val="24"/>
          <w:szCs w:val="24"/>
        </w:rPr>
        <w:t xml:space="preserve"> easier</w:t>
      </w:r>
      <w:r w:rsidR="00C93ED2">
        <w:rPr>
          <w:sz w:val="24"/>
          <w:szCs w:val="24"/>
        </w:rPr>
        <w:t>.</w:t>
      </w:r>
    </w:p>
    <w:p w14:paraId="58008150" w14:textId="5792FE41" w:rsidR="00682506" w:rsidRDefault="001C0A18" w:rsidP="00682506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Loading data and </w:t>
      </w:r>
      <w:r w:rsidR="008C4F50" w:rsidRPr="008C4F50">
        <w:rPr>
          <w:sz w:val="24"/>
          <w:szCs w:val="24"/>
          <w:u w:val="single"/>
        </w:rPr>
        <w:t>Trainin</w:t>
      </w:r>
      <w:r>
        <w:rPr>
          <w:sz w:val="24"/>
          <w:szCs w:val="24"/>
          <w:u w:val="single"/>
        </w:rPr>
        <w:t>g</w:t>
      </w:r>
      <w:r w:rsidR="008C4F50" w:rsidRPr="008C4F50">
        <w:rPr>
          <w:sz w:val="24"/>
          <w:szCs w:val="24"/>
          <w:u w:val="single"/>
        </w:rPr>
        <w:t>:</w:t>
      </w:r>
    </w:p>
    <w:p w14:paraId="15BB07AE" w14:textId="4CE9D9EF" w:rsidR="001C0A18" w:rsidRDefault="00982E2C" w:rsidP="00682506">
      <w:pPr>
        <w:rPr>
          <w:sz w:val="24"/>
          <w:szCs w:val="24"/>
        </w:rPr>
      </w:pPr>
      <w:r>
        <w:rPr>
          <w:sz w:val="24"/>
          <w:szCs w:val="24"/>
        </w:rPr>
        <w:t xml:space="preserve">We have decided to do binary classification for this problem i.e. </w:t>
      </w:r>
      <w:r w:rsidR="007C1A46">
        <w:rPr>
          <w:sz w:val="24"/>
          <w:szCs w:val="24"/>
        </w:rPr>
        <w:t>Worm and no worm</w:t>
      </w:r>
      <w:r w:rsidR="00BE735B">
        <w:rPr>
          <w:sz w:val="24"/>
          <w:szCs w:val="24"/>
        </w:rPr>
        <w:t xml:space="preserve"> considering the amount of data generated</w:t>
      </w:r>
      <w:r w:rsidR="0050470C">
        <w:rPr>
          <w:sz w:val="24"/>
          <w:szCs w:val="24"/>
        </w:rPr>
        <w:t>.</w:t>
      </w:r>
      <w:r w:rsidR="00CF1FAD">
        <w:rPr>
          <w:sz w:val="24"/>
          <w:szCs w:val="24"/>
        </w:rPr>
        <w:t xml:space="preserve"> </w:t>
      </w:r>
      <w:r w:rsidR="0050470C">
        <w:rPr>
          <w:sz w:val="24"/>
          <w:szCs w:val="24"/>
        </w:rPr>
        <w:t>For that reason,</w:t>
      </w:r>
      <w:r w:rsidR="00AE4660">
        <w:rPr>
          <w:sz w:val="24"/>
          <w:szCs w:val="24"/>
        </w:rPr>
        <w:t xml:space="preserve"> preprocessed image has been save</w:t>
      </w:r>
      <w:r w:rsidR="009D6F0F">
        <w:rPr>
          <w:sz w:val="24"/>
          <w:szCs w:val="24"/>
        </w:rPr>
        <w:t>d</w:t>
      </w:r>
      <w:r w:rsidR="00AE4660">
        <w:rPr>
          <w:sz w:val="24"/>
          <w:szCs w:val="24"/>
        </w:rPr>
        <w:t xml:space="preserve"> in two </w:t>
      </w:r>
      <w:r w:rsidR="009D6F0F">
        <w:rPr>
          <w:sz w:val="24"/>
          <w:szCs w:val="24"/>
        </w:rPr>
        <w:t>separate folders</w:t>
      </w:r>
      <w:r w:rsidR="00AE4660">
        <w:rPr>
          <w:sz w:val="24"/>
          <w:szCs w:val="24"/>
        </w:rPr>
        <w:t xml:space="preserve"> for </w:t>
      </w:r>
      <w:r w:rsidR="00E779FC">
        <w:rPr>
          <w:sz w:val="24"/>
          <w:szCs w:val="24"/>
        </w:rPr>
        <w:t>eas</w:t>
      </w:r>
      <w:r w:rsidR="00976819">
        <w:rPr>
          <w:sz w:val="24"/>
          <w:szCs w:val="24"/>
        </w:rPr>
        <w:t>ily</w:t>
      </w:r>
      <w:r w:rsidR="00E779FC">
        <w:rPr>
          <w:sz w:val="24"/>
          <w:szCs w:val="24"/>
        </w:rPr>
        <w:t xml:space="preserve"> labeling </w:t>
      </w:r>
      <w:r w:rsidR="007C1A46">
        <w:rPr>
          <w:sz w:val="24"/>
          <w:szCs w:val="24"/>
        </w:rPr>
        <w:t>and</w:t>
      </w:r>
      <w:r w:rsidR="00E779FC">
        <w:rPr>
          <w:sz w:val="24"/>
          <w:szCs w:val="24"/>
        </w:rPr>
        <w:t xml:space="preserve"> generat</w:t>
      </w:r>
      <w:r w:rsidR="007C1A46">
        <w:rPr>
          <w:sz w:val="24"/>
          <w:szCs w:val="24"/>
        </w:rPr>
        <w:t>ing</w:t>
      </w:r>
      <w:r w:rsidR="00E779FC">
        <w:rPr>
          <w:sz w:val="24"/>
          <w:szCs w:val="24"/>
        </w:rPr>
        <w:t xml:space="preserve"> training and testing data. </w:t>
      </w:r>
      <w:r w:rsidR="004478C9">
        <w:rPr>
          <w:sz w:val="24"/>
          <w:szCs w:val="24"/>
        </w:rPr>
        <w:t xml:space="preserve">The images are loaded to a numpy array </w:t>
      </w:r>
      <w:r w:rsidR="00C8399E">
        <w:rPr>
          <w:sz w:val="24"/>
          <w:szCs w:val="24"/>
        </w:rPr>
        <w:t xml:space="preserve">using scikit-learn in grayscale </w:t>
      </w:r>
      <w:r w:rsidR="002224B9">
        <w:rPr>
          <w:sz w:val="24"/>
          <w:szCs w:val="24"/>
        </w:rPr>
        <w:t xml:space="preserve">from the both the folders and concatenated. Image label </w:t>
      </w:r>
      <w:r w:rsidR="009608F8">
        <w:rPr>
          <w:sz w:val="24"/>
          <w:szCs w:val="24"/>
        </w:rPr>
        <w:t xml:space="preserve">equaling the size of </w:t>
      </w:r>
      <w:r w:rsidR="00495B1C">
        <w:rPr>
          <w:sz w:val="24"/>
          <w:szCs w:val="24"/>
        </w:rPr>
        <w:t>n</w:t>
      </w:r>
      <w:r w:rsidR="00ED678F">
        <w:rPr>
          <w:sz w:val="24"/>
          <w:szCs w:val="24"/>
        </w:rPr>
        <w:t>o</w:t>
      </w:r>
      <w:r w:rsidR="00495B1C">
        <w:rPr>
          <w:sz w:val="24"/>
          <w:szCs w:val="24"/>
        </w:rPr>
        <w:t xml:space="preserve"> </w:t>
      </w:r>
      <w:r w:rsidR="00ED678F">
        <w:rPr>
          <w:sz w:val="24"/>
          <w:szCs w:val="24"/>
        </w:rPr>
        <w:t xml:space="preserve">Worm </w:t>
      </w:r>
      <w:r w:rsidR="00C076B2">
        <w:rPr>
          <w:sz w:val="24"/>
          <w:szCs w:val="24"/>
        </w:rPr>
        <w:t xml:space="preserve">and </w:t>
      </w:r>
      <w:r w:rsidR="00383843">
        <w:rPr>
          <w:sz w:val="24"/>
          <w:szCs w:val="24"/>
        </w:rPr>
        <w:t xml:space="preserve">size of </w:t>
      </w:r>
      <w:r w:rsidR="00C076B2">
        <w:rPr>
          <w:sz w:val="24"/>
          <w:szCs w:val="24"/>
        </w:rPr>
        <w:t xml:space="preserve">Worm are concatenated in similar </w:t>
      </w:r>
      <w:r w:rsidR="00435AB6">
        <w:rPr>
          <w:sz w:val="24"/>
          <w:szCs w:val="24"/>
        </w:rPr>
        <w:t>fashion</w:t>
      </w:r>
      <w:r w:rsidR="004A5E88">
        <w:rPr>
          <w:sz w:val="24"/>
          <w:szCs w:val="24"/>
        </w:rPr>
        <w:t xml:space="preserve">. </w:t>
      </w:r>
      <w:r w:rsidR="005B7ACE">
        <w:rPr>
          <w:sz w:val="24"/>
          <w:szCs w:val="24"/>
        </w:rPr>
        <w:t xml:space="preserve">After </w:t>
      </w:r>
      <w:r w:rsidR="009A63A4">
        <w:rPr>
          <w:sz w:val="24"/>
          <w:szCs w:val="24"/>
        </w:rPr>
        <w:t>that</w:t>
      </w:r>
      <w:r w:rsidR="005B7ACE">
        <w:rPr>
          <w:sz w:val="24"/>
          <w:szCs w:val="24"/>
        </w:rPr>
        <w:t xml:space="preserve">  images </w:t>
      </w:r>
      <w:r w:rsidR="009A63A4">
        <w:rPr>
          <w:sz w:val="24"/>
          <w:szCs w:val="24"/>
        </w:rPr>
        <w:t>are</w:t>
      </w:r>
      <w:r w:rsidR="005B7ACE">
        <w:rPr>
          <w:sz w:val="24"/>
          <w:szCs w:val="24"/>
        </w:rPr>
        <w:t xml:space="preserve"> shuffled along with the image label using numpy random permutation then it is </w:t>
      </w:r>
      <w:r w:rsidR="00461A57">
        <w:rPr>
          <w:sz w:val="24"/>
          <w:szCs w:val="24"/>
        </w:rPr>
        <w:t>divided</w:t>
      </w:r>
      <w:r w:rsidR="005B7ACE">
        <w:rPr>
          <w:sz w:val="24"/>
          <w:szCs w:val="24"/>
        </w:rPr>
        <w:t xml:space="preserve"> into</w:t>
      </w:r>
      <w:r w:rsidR="0032111A">
        <w:rPr>
          <w:sz w:val="24"/>
          <w:szCs w:val="24"/>
        </w:rPr>
        <w:t xml:space="preserve"> training data and testing data in the ratio of 8:2. Then </w:t>
      </w:r>
      <w:r w:rsidR="0006727B">
        <w:rPr>
          <w:sz w:val="24"/>
          <w:szCs w:val="24"/>
        </w:rPr>
        <w:t>the data is passed into the</w:t>
      </w:r>
      <w:r w:rsidR="00A74776">
        <w:rPr>
          <w:sz w:val="24"/>
          <w:szCs w:val="24"/>
        </w:rPr>
        <w:t xml:space="preserve"> Logistic Regression class </w:t>
      </w:r>
      <w:r w:rsidR="006025CC">
        <w:rPr>
          <w:sz w:val="24"/>
          <w:szCs w:val="24"/>
        </w:rPr>
        <w:t>in the same manner as with Part A.</w:t>
      </w:r>
      <w:r w:rsidR="00D81855">
        <w:rPr>
          <w:sz w:val="24"/>
          <w:szCs w:val="24"/>
        </w:rPr>
        <w:t xml:space="preserve"> Model similar to Part A was used for training.</w:t>
      </w:r>
    </w:p>
    <w:p w14:paraId="139F13DC" w14:textId="5238F08F" w:rsidR="000E463B" w:rsidRDefault="000E463B" w:rsidP="000E463B">
      <w:pPr>
        <w:rPr>
          <w:sz w:val="24"/>
          <w:szCs w:val="24"/>
        </w:rPr>
      </w:pPr>
      <w:r>
        <w:rPr>
          <w:sz w:val="24"/>
          <w:szCs w:val="24"/>
        </w:rPr>
        <w:t>a) Training file: 60000 40*40 pixels images and its labels</w:t>
      </w:r>
    </w:p>
    <w:p w14:paraId="30F3CA27" w14:textId="17A7480B" w:rsidR="000E463B" w:rsidRDefault="000E463B" w:rsidP="00682506">
      <w:pPr>
        <w:rPr>
          <w:sz w:val="24"/>
          <w:szCs w:val="24"/>
        </w:rPr>
      </w:pPr>
      <w:r>
        <w:rPr>
          <w:sz w:val="24"/>
          <w:szCs w:val="24"/>
        </w:rPr>
        <w:t>b) Testing file: 10000 40*40 pixels Images and its labels</w:t>
      </w:r>
    </w:p>
    <w:p w14:paraId="0BE3AA43" w14:textId="4E69A847" w:rsidR="008C4F50" w:rsidRDefault="00B350E2" w:rsidP="00682506">
      <w:pPr>
        <w:rPr>
          <w:sz w:val="24"/>
          <w:szCs w:val="24"/>
        </w:rPr>
      </w:pPr>
      <w:r>
        <w:rPr>
          <w:sz w:val="24"/>
          <w:szCs w:val="24"/>
        </w:rPr>
        <w:tab/>
        <w:t xml:space="preserve">Since our </w:t>
      </w:r>
      <w:r w:rsidR="00E732AD">
        <w:rPr>
          <w:sz w:val="24"/>
          <w:szCs w:val="24"/>
        </w:rPr>
        <w:t xml:space="preserve">implementation of Logistic regression </w:t>
      </w:r>
      <w:r w:rsidR="00847FE5">
        <w:rPr>
          <w:sz w:val="24"/>
          <w:szCs w:val="24"/>
        </w:rPr>
        <w:t xml:space="preserve">uses softmax </w:t>
      </w:r>
      <w:r w:rsidR="005E33C8">
        <w:rPr>
          <w:sz w:val="24"/>
          <w:szCs w:val="24"/>
        </w:rPr>
        <w:t>function for calculating probability distribution</w:t>
      </w:r>
      <w:r w:rsidR="00864147">
        <w:rPr>
          <w:sz w:val="24"/>
          <w:szCs w:val="24"/>
        </w:rPr>
        <w:t xml:space="preserve"> for each class</w:t>
      </w:r>
      <w:r w:rsidR="00590099">
        <w:rPr>
          <w:sz w:val="24"/>
          <w:szCs w:val="24"/>
        </w:rPr>
        <w:t>, it is compatible for any number of input classes</w:t>
      </w:r>
      <w:r w:rsidR="002B18F7">
        <w:rPr>
          <w:sz w:val="24"/>
          <w:szCs w:val="24"/>
        </w:rPr>
        <w:t xml:space="preserve"> and same</w:t>
      </w:r>
      <w:r w:rsidR="00FA1983">
        <w:rPr>
          <w:sz w:val="24"/>
          <w:szCs w:val="24"/>
        </w:rPr>
        <w:t xml:space="preserve"> applies for the loss function</w:t>
      </w:r>
      <w:r w:rsidR="00EC2B3D">
        <w:rPr>
          <w:sz w:val="24"/>
          <w:szCs w:val="24"/>
        </w:rPr>
        <w:t xml:space="preserve">. </w:t>
      </w:r>
      <w:r w:rsidR="001E7EA1">
        <w:rPr>
          <w:sz w:val="24"/>
          <w:szCs w:val="24"/>
        </w:rPr>
        <w:t>Considering the</w:t>
      </w:r>
      <w:r w:rsidR="004359BC">
        <w:rPr>
          <w:sz w:val="24"/>
          <w:szCs w:val="24"/>
        </w:rPr>
        <w:t xml:space="preserve"> size and features of</w:t>
      </w:r>
      <w:r w:rsidR="001E7EA1">
        <w:rPr>
          <w:sz w:val="24"/>
          <w:szCs w:val="24"/>
        </w:rPr>
        <w:t xml:space="preserve"> training data, there is no need to change the </w:t>
      </w:r>
      <w:r w:rsidR="003733F7">
        <w:rPr>
          <w:sz w:val="24"/>
          <w:szCs w:val="24"/>
        </w:rPr>
        <w:t xml:space="preserve">optimizer and </w:t>
      </w:r>
      <w:r w:rsidR="001272C3">
        <w:rPr>
          <w:sz w:val="24"/>
          <w:szCs w:val="24"/>
        </w:rPr>
        <w:t xml:space="preserve">design matrix as well. </w:t>
      </w:r>
      <w:r w:rsidR="008521B7">
        <w:rPr>
          <w:sz w:val="24"/>
          <w:szCs w:val="24"/>
        </w:rPr>
        <w:t xml:space="preserve">But the update equation was </w:t>
      </w:r>
      <w:r w:rsidR="00E67EBF">
        <w:rPr>
          <w:sz w:val="24"/>
          <w:szCs w:val="24"/>
        </w:rPr>
        <w:t xml:space="preserve">having difficulty in converging </w:t>
      </w:r>
      <w:r w:rsidR="00F72A50">
        <w:rPr>
          <w:sz w:val="24"/>
          <w:szCs w:val="24"/>
        </w:rPr>
        <w:t xml:space="preserve">at learning rate </w:t>
      </w:r>
      <w:r w:rsidR="00D2388A">
        <w:rPr>
          <w:sz w:val="24"/>
          <w:szCs w:val="24"/>
        </w:rPr>
        <w:t xml:space="preserve">above </w:t>
      </w:r>
      <w:r w:rsidR="00174217">
        <w:rPr>
          <w:sz w:val="24"/>
          <w:szCs w:val="24"/>
        </w:rPr>
        <w:t>0.2</w:t>
      </w:r>
      <w:r w:rsidR="000940D5">
        <w:rPr>
          <w:sz w:val="24"/>
          <w:szCs w:val="24"/>
        </w:rPr>
        <w:t xml:space="preserve"> and </w:t>
      </w:r>
      <w:r w:rsidR="00185F54">
        <w:rPr>
          <w:sz w:val="24"/>
          <w:szCs w:val="24"/>
        </w:rPr>
        <w:t>lambda was increased to 8</w:t>
      </w:r>
      <w:r w:rsidR="00046AD7">
        <w:rPr>
          <w:sz w:val="24"/>
          <w:szCs w:val="24"/>
        </w:rPr>
        <w:t xml:space="preserve">. Although cost function </w:t>
      </w:r>
      <w:r w:rsidR="00C47257">
        <w:rPr>
          <w:sz w:val="24"/>
          <w:szCs w:val="24"/>
        </w:rPr>
        <w:t xml:space="preserve">was decreasing linearly and accuracy was showing gradual progress, </w:t>
      </w:r>
      <w:r w:rsidR="00D348C1">
        <w:rPr>
          <w:sz w:val="24"/>
          <w:szCs w:val="24"/>
        </w:rPr>
        <w:t xml:space="preserve">it </w:t>
      </w:r>
      <w:r w:rsidR="00FF6409">
        <w:rPr>
          <w:sz w:val="24"/>
          <w:szCs w:val="24"/>
        </w:rPr>
        <w:t xml:space="preserve">these metrics </w:t>
      </w:r>
      <w:r w:rsidR="00827CBC">
        <w:rPr>
          <w:sz w:val="24"/>
          <w:szCs w:val="24"/>
        </w:rPr>
        <w:t>failed to improve 400 iterati</w:t>
      </w:r>
      <w:r w:rsidR="008F2395">
        <w:rPr>
          <w:sz w:val="24"/>
          <w:szCs w:val="24"/>
        </w:rPr>
        <w:t>o</w:t>
      </w:r>
      <w:r w:rsidR="009D41B9">
        <w:rPr>
          <w:sz w:val="24"/>
          <w:szCs w:val="24"/>
        </w:rPr>
        <w:t>n</w:t>
      </w:r>
      <w:r w:rsidR="008F2395">
        <w:rPr>
          <w:sz w:val="24"/>
          <w:szCs w:val="24"/>
        </w:rPr>
        <w:t>.</w:t>
      </w:r>
      <w:r w:rsidR="009D41B9">
        <w:rPr>
          <w:sz w:val="24"/>
          <w:szCs w:val="24"/>
        </w:rPr>
        <w:t xml:space="preserve"> </w:t>
      </w:r>
      <w:r w:rsidR="001F2FA2">
        <w:rPr>
          <w:sz w:val="24"/>
          <w:szCs w:val="24"/>
        </w:rPr>
        <w:t xml:space="preserve">After </w:t>
      </w:r>
      <w:r w:rsidR="00E2299C">
        <w:rPr>
          <w:sz w:val="24"/>
          <w:szCs w:val="24"/>
        </w:rPr>
        <w:t>500 iteration</w:t>
      </w:r>
      <w:r w:rsidR="0044718E">
        <w:rPr>
          <w:sz w:val="24"/>
          <w:szCs w:val="24"/>
        </w:rPr>
        <w:t xml:space="preserve">, training loss was observed to be 1.252 </w:t>
      </w:r>
      <w:r w:rsidR="001063BB">
        <w:rPr>
          <w:sz w:val="24"/>
          <w:szCs w:val="24"/>
        </w:rPr>
        <w:t xml:space="preserve">with accuracy of </w:t>
      </w:r>
      <w:r w:rsidR="00112B0C">
        <w:rPr>
          <w:sz w:val="24"/>
          <w:szCs w:val="24"/>
        </w:rPr>
        <w:t>70.935</w:t>
      </w:r>
      <w:r w:rsidR="00A0005E">
        <w:rPr>
          <w:sz w:val="24"/>
          <w:szCs w:val="24"/>
        </w:rPr>
        <w:t>%</w:t>
      </w:r>
      <w:r w:rsidR="00112B0C">
        <w:rPr>
          <w:sz w:val="24"/>
          <w:szCs w:val="24"/>
        </w:rPr>
        <w:t xml:space="preserve"> then testing </w:t>
      </w:r>
      <w:r w:rsidR="00991D16">
        <w:rPr>
          <w:sz w:val="24"/>
          <w:szCs w:val="24"/>
        </w:rPr>
        <w:t xml:space="preserve">accuracy was </w:t>
      </w:r>
      <w:r w:rsidR="00B846F9">
        <w:rPr>
          <w:sz w:val="24"/>
          <w:szCs w:val="24"/>
        </w:rPr>
        <w:t>69</w:t>
      </w:r>
      <w:r w:rsidR="00003830">
        <w:rPr>
          <w:sz w:val="24"/>
          <w:szCs w:val="24"/>
        </w:rPr>
        <w:t xml:space="preserve">.56%. </w:t>
      </w:r>
      <w:r w:rsidR="009435EC">
        <w:rPr>
          <w:sz w:val="24"/>
          <w:szCs w:val="24"/>
        </w:rPr>
        <w:t xml:space="preserve"> </w:t>
      </w:r>
      <w:r w:rsidR="00DD1F07">
        <w:rPr>
          <w:sz w:val="24"/>
          <w:szCs w:val="24"/>
        </w:rPr>
        <w:t xml:space="preserve"> </w:t>
      </w:r>
    </w:p>
    <w:p w14:paraId="5C558BA1" w14:textId="67863112" w:rsidR="009435EC" w:rsidRDefault="009435EC" w:rsidP="00682506">
      <w:pPr>
        <w:rPr>
          <w:sz w:val="24"/>
          <w:szCs w:val="24"/>
        </w:rPr>
      </w:pPr>
      <w:r>
        <w:rPr>
          <w:sz w:val="24"/>
          <w:szCs w:val="24"/>
        </w:rPr>
        <w:t>Training took</w:t>
      </w:r>
      <w:r w:rsidR="00D37BA2">
        <w:rPr>
          <w:sz w:val="24"/>
          <w:szCs w:val="24"/>
        </w:rPr>
        <w:t xml:space="preserve"> </w:t>
      </w:r>
      <w:r w:rsidR="006F33D0">
        <w:rPr>
          <w:sz w:val="24"/>
          <w:szCs w:val="24"/>
        </w:rPr>
        <w:t>approximately</w:t>
      </w:r>
      <w:r>
        <w:rPr>
          <w:sz w:val="24"/>
          <w:szCs w:val="24"/>
        </w:rPr>
        <w:t xml:space="preserve"> 40.57s and testing took 0.02s</w:t>
      </w:r>
      <w:r w:rsidR="006F33D0">
        <w:rPr>
          <w:sz w:val="24"/>
          <w:szCs w:val="24"/>
        </w:rPr>
        <w:t xml:space="preserve"> which </w:t>
      </w:r>
      <w:r w:rsidR="00600548">
        <w:rPr>
          <w:sz w:val="24"/>
          <w:szCs w:val="24"/>
        </w:rPr>
        <w:t xml:space="preserve">differs every time because of randomized weight </w:t>
      </w:r>
      <w:r w:rsidR="005E63CC">
        <w:rPr>
          <w:sz w:val="24"/>
          <w:szCs w:val="24"/>
        </w:rPr>
        <w:t>initi</w:t>
      </w:r>
      <w:r w:rsidR="003D5865">
        <w:rPr>
          <w:sz w:val="24"/>
          <w:szCs w:val="24"/>
        </w:rPr>
        <w:t xml:space="preserve">alization and </w:t>
      </w:r>
      <w:r w:rsidR="00071EAB">
        <w:rPr>
          <w:sz w:val="24"/>
          <w:szCs w:val="24"/>
        </w:rPr>
        <w:t>random shuffling</w:t>
      </w:r>
      <w:r>
        <w:rPr>
          <w:sz w:val="24"/>
          <w:szCs w:val="24"/>
        </w:rPr>
        <w:t>.</w:t>
      </w:r>
    </w:p>
    <w:p w14:paraId="07CCD947" w14:textId="77777777" w:rsidR="0039305B" w:rsidRDefault="00071EAB" w:rsidP="0039305B">
      <w:pPr>
        <w:keepNext/>
        <w:jc w:val="center"/>
      </w:pPr>
      <w:r>
        <w:rPr>
          <w:noProof/>
          <w:sz w:val="24"/>
          <w:szCs w:val="24"/>
        </w:rPr>
        <w:drawing>
          <wp:inline distT="0" distB="0" distL="0" distR="0" wp14:anchorId="7F51F3BA" wp14:editId="633F374C">
            <wp:extent cx="4035512" cy="3026636"/>
            <wp:effectExtent l="0" t="0" r="3175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_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6579" cy="3042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1BDDC" w14:textId="5A75E58F" w:rsidR="009435EC" w:rsidRDefault="0039305B" w:rsidP="0039305B">
      <w:pPr>
        <w:pStyle w:val="Caption"/>
        <w:jc w:val="center"/>
        <w:rPr>
          <w:sz w:val="24"/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 Loss</w:t>
      </w:r>
    </w:p>
    <w:p w14:paraId="5F9AB17C" w14:textId="77777777" w:rsidR="0039305B" w:rsidRDefault="00071EAB" w:rsidP="0039305B">
      <w:pPr>
        <w:keepNext/>
        <w:jc w:val="center"/>
      </w:pPr>
      <w:r>
        <w:rPr>
          <w:noProof/>
          <w:sz w:val="24"/>
          <w:szCs w:val="24"/>
        </w:rPr>
        <w:drawing>
          <wp:inline distT="0" distB="0" distL="0" distR="0" wp14:anchorId="05E75DD0" wp14:editId="57E4BD7D">
            <wp:extent cx="4245822" cy="3184366"/>
            <wp:effectExtent l="0" t="0" r="2540" b="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0412" cy="3195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A71A6" w14:textId="449AB015" w:rsidR="00071EAB" w:rsidRDefault="0039305B" w:rsidP="0039305B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 xml:space="preserve"> Training Accuracy</w:t>
      </w:r>
    </w:p>
    <w:p w14:paraId="33AAC38E" w14:textId="3B7DAEFD" w:rsidR="0039305B" w:rsidRDefault="0039305B" w:rsidP="0039305B">
      <w:pPr>
        <w:rPr>
          <w:u w:val="single"/>
        </w:rPr>
      </w:pPr>
      <w:r w:rsidRPr="001475B6">
        <w:rPr>
          <w:u w:val="single"/>
        </w:rPr>
        <w:t>Conclusion:</w:t>
      </w:r>
    </w:p>
    <w:p w14:paraId="48FCA88B" w14:textId="5E0EE0A1" w:rsidR="001475B6" w:rsidRPr="001475B6" w:rsidRDefault="001475B6" w:rsidP="0039305B">
      <w:r>
        <w:tab/>
      </w:r>
      <w:r w:rsidR="00A75DE2">
        <w:t xml:space="preserve">This part performed </w:t>
      </w:r>
      <w:r w:rsidR="00A76E78">
        <w:t>poorly in comparison to part A</w:t>
      </w:r>
      <w:r w:rsidR="00005A88">
        <w:t xml:space="preserve">. we can conclude from the figure above that the model has started to overfit the data. </w:t>
      </w:r>
      <w:r w:rsidR="00515364">
        <w:t>The reason is the amount of training data</w:t>
      </w:r>
      <w:r w:rsidR="00603177">
        <w:t xml:space="preserve"> and it</w:t>
      </w:r>
      <w:r w:rsidR="00271BE2">
        <w:t>s</w:t>
      </w:r>
      <w:r w:rsidR="00603177">
        <w:t xml:space="preserve"> quality. </w:t>
      </w:r>
      <w:r w:rsidR="00455D55">
        <w:t xml:space="preserve">The process of generating the data is </w:t>
      </w:r>
      <w:r w:rsidR="00BC4C34">
        <w:t>mediocre with little to no prior information about the dataset</w:t>
      </w:r>
      <w:r w:rsidR="002056E0">
        <w:t xml:space="preserve"> and image manipulation techniques. </w:t>
      </w:r>
      <w:r w:rsidR="00EB6A61">
        <w:t xml:space="preserve">For </w:t>
      </w:r>
      <w:r w:rsidR="002801C6">
        <w:t>improving the performance of this model data augmentation techniques can be implemented to generate more data with variation.</w:t>
      </w:r>
    </w:p>
    <w:sectPr w:rsidR="001475B6" w:rsidRPr="001475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wMTMwMLA0NjQ1NDZQ0lEKTi0uzszPAykwrAUAv0ADdSwAAAA="/>
  </w:docVars>
  <w:rsids>
    <w:rsidRoot w:val="4013F9FA"/>
    <w:rsid w:val="00002D5B"/>
    <w:rsid w:val="00003830"/>
    <w:rsid w:val="00005A88"/>
    <w:rsid w:val="00006C1E"/>
    <w:rsid w:val="00014714"/>
    <w:rsid w:val="00026B06"/>
    <w:rsid w:val="00026EDD"/>
    <w:rsid w:val="00036E93"/>
    <w:rsid w:val="000379C7"/>
    <w:rsid w:val="00046AD7"/>
    <w:rsid w:val="00050ACD"/>
    <w:rsid w:val="00057960"/>
    <w:rsid w:val="0006727B"/>
    <w:rsid w:val="00067F42"/>
    <w:rsid w:val="000708B4"/>
    <w:rsid w:val="0007097A"/>
    <w:rsid w:val="00070C6A"/>
    <w:rsid w:val="00071EAB"/>
    <w:rsid w:val="00072C28"/>
    <w:rsid w:val="000744B3"/>
    <w:rsid w:val="00092DE8"/>
    <w:rsid w:val="00093574"/>
    <w:rsid w:val="000938A9"/>
    <w:rsid w:val="000940D5"/>
    <w:rsid w:val="000958A7"/>
    <w:rsid w:val="000A0415"/>
    <w:rsid w:val="000A1696"/>
    <w:rsid w:val="000C3534"/>
    <w:rsid w:val="000C54D1"/>
    <w:rsid w:val="000D63C8"/>
    <w:rsid w:val="000E463B"/>
    <w:rsid w:val="000E7F3B"/>
    <w:rsid w:val="000F2BB2"/>
    <w:rsid w:val="000F4FEC"/>
    <w:rsid w:val="000F6EB5"/>
    <w:rsid w:val="00100360"/>
    <w:rsid w:val="00104E2F"/>
    <w:rsid w:val="001063BB"/>
    <w:rsid w:val="00112B0C"/>
    <w:rsid w:val="001272C3"/>
    <w:rsid w:val="0013061C"/>
    <w:rsid w:val="001410D0"/>
    <w:rsid w:val="001411A4"/>
    <w:rsid w:val="00142664"/>
    <w:rsid w:val="001434D0"/>
    <w:rsid w:val="001440BB"/>
    <w:rsid w:val="001475B6"/>
    <w:rsid w:val="00147973"/>
    <w:rsid w:val="00152F00"/>
    <w:rsid w:val="00165A9E"/>
    <w:rsid w:val="00174217"/>
    <w:rsid w:val="001811E8"/>
    <w:rsid w:val="00183ACB"/>
    <w:rsid w:val="00185F54"/>
    <w:rsid w:val="00194E99"/>
    <w:rsid w:val="00196CDC"/>
    <w:rsid w:val="001A00EC"/>
    <w:rsid w:val="001A1003"/>
    <w:rsid w:val="001A323D"/>
    <w:rsid w:val="001B04E6"/>
    <w:rsid w:val="001B629F"/>
    <w:rsid w:val="001C0A18"/>
    <w:rsid w:val="001C4C17"/>
    <w:rsid w:val="001C542E"/>
    <w:rsid w:val="001C70BE"/>
    <w:rsid w:val="001D0DAF"/>
    <w:rsid w:val="001D221E"/>
    <w:rsid w:val="001E0AED"/>
    <w:rsid w:val="001E7D01"/>
    <w:rsid w:val="001E7EA1"/>
    <w:rsid w:val="001F16A9"/>
    <w:rsid w:val="001F2FA2"/>
    <w:rsid w:val="002002E4"/>
    <w:rsid w:val="002056E0"/>
    <w:rsid w:val="002152A9"/>
    <w:rsid w:val="002161E4"/>
    <w:rsid w:val="00216C4E"/>
    <w:rsid w:val="002177FE"/>
    <w:rsid w:val="00221A4C"/>
    <w:rsid w:val="002224B9"/>
    <w:rsid w:val="00231F6A"/>
    <w:rsid w:val="00233A81"/>
    <w:rsid w:val="0025281A"/>
    <w:rsid w:val="00260D3D"/>
    <w:rsid w:val="00262BEA"/>
    <w:rsid w:val="002659C3"/>
    <w:rsid w:val="00270409"/>
    <w:rsid w:val="00271BE2"/>
    <w:rsid w:val="002752AE"/>
    <w:rsid w:val="0027646B"/>
    <w:rsid w:val="0027793A"/>
    <w:rsid w:val="002801C6"/>
    <w:rsid w:val="002940C2"/>
    <w:rsid w:val="00296A1A"/>
    <w:rsid w:val="002A0E80"/>
    <w:rsid w:val="002A1051"/>
    <w:rsid w:val="002A16E8"/>
    <w:rsid w:val="002B18F7"/>
    <w:rsid w:val="002B1C44"/>
    <w:rsid w:val="002C06D6"/>
    <w:rsid w:val="002C0F53"/>
    <w:rsid w:val="002D0FB2"/>
    <w:rsid w:val="002D4D62"/>
    <w:rsid w:val="002D6888"/>
    <w:rsid w:val="002D6A80"/>
    <w:rsid w:val="002D6EF9"/>
    <w:rsid w:val="002E2C69"/>
    <w:rsid w:val="002E4DC0"/>
    <w:rsid w:val="0030192B"/>
    <w:rsid w:val="00302D35"/>
    <w:rsid w:val="00315110"/>
    <w:rsid w:val="003166D8"/>
    <w:rsid w:val="0032111A"/>
    <w:rsid w:val="00324F0A"/>
    <w:rsid w:val="00325440"/>
    <w:rsid w:val="00326B61"/>
    <w:rsid w:val="00337630"/>
    <w:rsid w:val="0034312C"/>
    <w:rsid w:val="003512CF"/>
    <w:rsid w:val="00353346"/>
    <w:rsid w:val="00354F20"/>
    <w:rsid w:val="00354F6B"/>
    <w:rsid w:val="00355549"/>
    <w:rsid w:val="00367C86"/>
    <w:rsid w:val="003733F7"/>
    <w:rsid w:val="00373BA4"/>
    <w:rsid w:val="00383843"/>
    <w:rsid w:val="00383C42"/>
    <w:rsid w:val="0039305B"/>
    <w:rsid w:val="0039465A"/>
    <w:rsid w:val="00395E3B"/>
    <w:rsid w:val="003A26EF"/>
    <w:rsid w:val="003A442F"/>
    <w:rsid w:val="003B029A"/>
    <w:rsid w:val="003B09FA"/>
    <w:rsid w:val="003B3A82"/>
    <w:rsid w:val="003B5463"/>
    <w:rsid w:val="003B67F3"/>
    <w:rsid w:val="003C4520"/>
    <w:rsid w:val="003C725A"/>
    <w:rsid w:val="003D4A76"/>
    <w:rsid w:val="003D5865"/>
    <w:rsid w:val="003D6208"/>
    <w:rsid w:val="003E5B98"/>
    <w:rsid w:val="003F0A56"/>
    <w:rsid w:val="003F2EE6"/>
    <w:rsid w:val="003F5EE3"/>
    <w:rsid w:val="003F73E7"/>
    <w:rsid w:val="00404673"/>
    <w:rsid w:val="004046B7"/>
    <w:rsid w:val="00410EC5"/>
    <w:rsid w:val="00411981"/>
    <w:rsid w:val="00412414"/>
    <w:rsid w:val="0041460A"/>
    <w:rsid w:val="00414688"/>
    <w:rsid w:val="00416C71"/>
    <w:rsid w:val="0042308C"/>
    <w:rsid w:val="00430FB1"/>
    <w:rsid w:val="00432474"/>
    <w:rsid w:val="00434CBA"/>
    <w:rsid w:val="004359BC"/>
    <w:rsid w:val="00435AB6"/>
    <w:rsid w:val="00437724"/>
    <w:rsid w:val="0044253E"/>
    <w:rsid w:val="00442AE3"/>
    <w:rsid w:val="00442AFF"/>
    <w:rsid w:val="0044718E"/>
    <w:rsid w:val="004478C9"/>
    <w:rsid w:val="00455D55"/>
    <w:rsid w:val="00457E10"/>
    <w:rsid w:val="00461A57"/>
    <w:rsid w:val="00462199"/>
    <w:rsid w:val="0046299F"/>
    <w:rsid w:val="00476D5D"/>
    <w:rsid w:val="0048205C"/>
    <w:rsid w:val="00482781"/>
    <w:rsid w:val="00483351"/>
    <w:rsid w:val="00487BD3"/>
    <w:rsid w:val="00490762"/>
    <w:rsid w:val="00490997"/>
    <w:rsid w:val="00493BF7"/>
    <w:rsid w:val="00495B1C"/>
    <w:rsid w:val="00496917"/>
    <w:rsid w:val="00496E2A"/>
    <w:rsid w:val="004A2CBB"/>
    <w:rsid w:val="004A5E88"/>
    <w:rsid w:val="004B188B"/>
    <w:rsid w:val="004B7E74"/>
    <w:rsid w:val="004C2C46"/>
    <w:rsid w:val="004D0E06"/>
    <w:rsid w:val="004D40DE"/>
    <w:rsid w:val="004D40FD"/>
    <w:rsid w:val="004D7FD9"/>
    <w:rsid w:val="004F3A8F"/>
    <w:rsid w:val="004F3F45"/>
    <w:rsid w:val="004F70A7"/>
    <w:rsid w:val="0050470C"/>
    <w:rsid w:val="005070E2"/>
    <w:rsid w:val="0050776C"/>
    <w:rsid w:val="005150F5"/>
    <w:rsid w:val="00515364"/>
    <w:rsid w:val="005210D2"/>
    <w:rsid w:val="00531953"/>
    <w:rsid w:val="00542FF4"/>
    <w:rsid w:val="005440A6"/>
    <w:rsid w:val="005542DA"/>
    <w:rsid w:val="00561298"/>
    <w:rsid w:val="00561E60"/>
    <w:rsid w:val="0056275F"/>
    <w:rsid w:val="00565B2E"/>
    <w:rsid w:val="00567A28"/>
    <w:rsid w:val="00573E28"/>
    <w:rsid w:val="005749C1"/>
    <w:rsid w:val="005855A5"/>
    <w:rsid w:val="00590099"/>
    <w:rsid w:val="005A508F"/>
    <w:rsid w:val="005A794C"/>
    <w:rsid w:val="005B6E34"/>
    <w:rsid w:val="005B7ACE"/>
    <w:rsid w:val="005C01ED"/>
    <w:rsid w:val="005D1D64"/>
    <w:rsid w:val="005D6CC0"/>
    <w:rsid w:val="005D70FA"/>
    <w:rsid w:val="005E0F60"/>
    <w:rsid w:val="005E33C8"/>
    <w:rsid w:val="005E3BAF"/>
    <w:rsid w:val="005E4EA5"/>
    <w:rsid w:val="005E60D2"/>
    <w:rsid w:val="005E63CC"/>
    <w:rsid w:val="00600548"/>
    <w:rsid w:val="006025CC"/>
    <w:rsid w:val="00603177"/>
    <w:rsid w:val="00607BBC"/>
    <w:rsid w:val="0061412F"/>
    <w:rsid w:val="00622869"/>
    <w:rsid w:val="00624C3A"/>
    <w:rsid w:val="00633C32"/>
    <w:rsid w:val="00634FA2"/>
    <w:rsid w:val="00637B80"/>
    <w:rsid w:val="006453B4"/>
    <w:rsid w:val="00647788"/>
    <w:rsid w:val="00647F5D"/>
    <w:rsid w:val="006576B9"/>
    <w:rsid w:val="006710CE"/>
    <w:rsid w:val="00681A47"/>
    <w:rsid w:val="00682506"/>
    <w:rsid w:val="00683979"/>
    <w:rsid w:val="006854A4"/>
    <w:rsid w:val="00690D26"/>
    <w:rsid w:val="0069763D"/>
    <w:rsid w:val="006A11C6"/>
    <w:rsid w:val="006A68F4"/>
    <w:rsid w:val="006B1C94"/>
    <w:rsid w:val="006B4754"/>
    <w:rsid w:val="006B5947"/>
    <w:rsid w:val="006C0CBE"/>
    <w:rsid w:val="006C2684"/>
    <w:rsid w:val="006C593E"/>
    <w:rsid w:val="006D1018"/>
    <w:rsid w:val="006D257D"/>
    <w:rsid w:val="006D636E"/>
    <w:rsid w:val="006D68BA"/>
    <w:rsid w:val="006E77FB"/>
    <w:rsid w:val="006F26C9"/>
    <w:rsid w:val="006F33D0"/>
    <w:rsid w:val="006F3408"/>
    <w:rsid w:val="007019AB"/>
    <w:rsid w:val="00701BA5"/>
    <w:rsid w:val="00705B67"/>
    <w:rsid w:val="00716AD0"/>
    <w:rsid w:val="007268C9"/>
    <w:rsid w:val="00730819"/>
    <w:rsid w:val="00734F3B"/>
    <w:rsid w:val="00736AE5"/>
    <w:rsid w:val="00737CFF"/>
    <w:rsid w:val="00744DD6"/>
    <w:rsid w:val="00746EBF"/>
    <w:rsid w:val="00752302"/>
    <w:rsid w:val="00757291"/>
    <w:rsid w:val="00757308"/>
    <w:rsid w:val="00761AD1"/>
    <w:rsid w:val="0076648A"/>
    <w:rsid w:val="00771CAE"/>
    <w:rsid w:val="0077537D"/>
    <w:rsid w:val="00781C7B"/>
    <w:rsid w:val="007A269F"/>
    <w:rsid w:val="007B3931"/>
    <w:rsid w:val="007B5B6B"/>
    <w:rsid w:val="007B611C"/>
    <w:rsid w:val="007C1A46"/>
    <w:rsid w:val="007C6351"/>
    <w:rsid w:val="007C681D"/>
    <w:rsid w:val="007C72B0"/>
    <w:rsid w:val="007C7A83"/>
    <w:rsid w:val="007D18B2"/>
    <w:rsid w:val="007E2B77"/>
    <w:rsid w:val="007E3DF6"/>
    <w:rsid w:val="007E471C"/>
    <w:rsid w:val="007E52B9"/>
    <w:rsid w:val="007E7DB2"/>
    <w:rsid w:val="007F226E"/>
    <w:rsid w:val="007F6399"/>
    <w:rsid w:val="007F64C9"/>
    <w:rsid w:val="007F7B69"/>
    <w:rsid w:val="00803D4D"/>
    <w:rsid w:val="00805909"/>
    <w:rsid w:val="0081319B"/>
    <w:rsid w:val="00817782"/>
    <w:rsid w:val="00820925"/>
    <w:rsid w:val="008211E7"/>
    <w:rsid w:val="00827CBC"/>
    <w:rsid w:val="00846D37"/>
    <w:rsid w:val="00847FE5"/>
    <w:rsid w:val="008521B7"/>
    <w:rsid w:val="008556E2"/>
    <w:rsid w:val="00855733"/>
    <w:rsid w:val="00856EAF"/>
    <w:rsid w:val="008614CE"/>
    <w:rsid w:val="00861A5E"/>
    <w:rsid w:val="00864147"/>
    <w:rsid w:val="00864A4A"/>
    <w:rsid w:val="00865D5D"/>
    <w:rsid w:val="0088149D"/>
    <w:rsid w:val="00881C6D"/>
    <w:rsid w:val="00883664"/>
    <w:rsid w:val="00883B35"/>
    <w:rsid w:val="00884B84"/>
    <w:rsid w:val="0088724F"/>
    <w:rsid w:val="008929CB"/>
    <w:rsid w:val="00895380"/>
    <w:rsid w:val="00896F04"/>
    <w:rsid w:val="008B3375"/>
    <w:rsid w:val="008B6D01"/>
    <w:rsid w:val="008C4F50"/>
    <w:rsid w:val="008D3CD2"/>
    <w:rsid w:val="008D4414"/>
    <w:rsid w:val="008E767A"/>
    <w:rsid w:val="008F1083"/>
    <w:rsid w:val="008F2395"/>
    <w:rsid w:val="008F3362"/>
    <w:rsid w:val="008F393F"/>
    <w:rsid w:val="008F3C11"/>
    <w:rsid w:val="008F3E9C"/>
    <w:rsid w:val="008F52ED"/>
    <w:rsid w:val="008F5F32"/>
    <w:rsid w:val="008F7C7D"/>
    <w:rsid w:val="00905D35"/>
    <w:rsid w:val="00907CFF"/>
    <w:rsid w:val="00921378"/>
    <w:rsid w:val="009360D5"/>
    <w:rsid w:val="00936D40"/>
    <w:rsid w:val="009435EC"/>
    <w:rsid w:val="0094509D"/>
    <w:rsid w:val="00947D82"/>
    <w:rsid w:val="0095603A"/>
    <w:rsid w:val="009608F8"/>
    <w:rsid w:val="00963BEF"/>
    <w:rsid w:val="009651E1"/>
    <w:rsid w:val="00965669"/>
    <w:rsid w:val="00965E28"/>
    <w:rsid w:val="00976819"/>
    <w:rsid w:val="00977C8D"/>
    <w:rsid w:val="00982E2C"/>
    <w:rsid w:val="0098751F"/>
    <w:rsid w:val="00987791"/>
    <w:rsid w:val="00991D16"/>
    <w:rsid w:val="00994946"/>
    <w:rsid w:val="009A17EF"/>
    <w:rsid w:val="009A2737"/>
    <w:rsid w:val="009A4219"/>
    <w:rsid w:val="009A63A4"/>
    <w:rsid w:val="009B3987"/>
    <w:rsid w:val="009B7FB7"/>
    <w:rsid w:val="009C2078"/>
    <w:rsid w:val="009C2AC9"/>
    <w:rsid w:val="009C3CD9"/>
    <w:rsid w:val="009D1AA1"/>
    <w:rsid w:val="009D3372"/>
    <w:rsid w:val="009D41B9"/>
    <w:rsid w:val="009D6054"/>
    <w:rsid w:val="009D6A87"/>
    <w:rsid w:val="009D6F0F"/>
    <w:rsid w:val="009D7FEB"/>
    <w:rsid w:val="009E06BB"/>
    <w:rsid w:val="009E0F66"/>
    <w:rsid w:val="009E4F29"/>
    <w:rsid w:val="009E5D52"/>
    <w:rsid w:val="009F41FF"/>
    <w:rsid w:val="009F7791"/>
    <w:rsid w:val="00A0005E"/>
    <w:rsid w:val="00A00635"/>
    <w:rsid w:val="00A03FE8"/>
    <w:rsid w:val="00A07FDA"/>
    <w:rsid w:val="00A20316"/>
    <w:rsid w:val="00A220D8"/>
    <w:rsid w:val="00A220EF"/>
    <w:rsid w:val="00A24B20"/>
    <w:rsid w:val="00A3222E"/>
    <w:rsid w:val="00A328A8"/>
    <w:rsid w:val="00A35608"/>
    <w:rsid w:val="00A369EC"/>
    <w:rsid w:val="00A42ABB"/>
    <w:rsid w:val="00A43E1F"/>
    <w:rsid w:val="00A46E4A"/>
    <w:rsid w:val="00A523C6"/>
    <w:rsid w:val="00A558C8"/>
    <w:rsid w:val="00A56444"/>
    <w:rsid w:val="00A60196"/>
    <w:rsid w:val="00A60D40"/>
    <w:rsid w:val="00A65B61"/>
    <w:rsid w:val="00A67432"/>
    <w:rsid w:val="00A67870"/>
    <w:rsid w:val="00A72058"/>
    <w:rsid w:val="00A74776"/>
    <w:rsid w:val="00A7515C"/>
    <w:rsid w:val="00A75DE2"/>
    <w:rsid w:val="00A76E78"/>
    <w:rsid w:val="00A817F4"/>
    <w:rsid w:val="00A9290E"/>
    <w:rsid w:val="00A9492C"/>
    <w:rsid w:val="00AA14BF"/>
    <w:rsid w:val="00AA1DEB"/>
    <w:rsid w:val="00AA2896"/>
    <w:rsid w:val="00AB38A9"/>
    <w:rsid w:val="00AC1AB1"/>
    <w:rsid w:val="00AC3690"/>
    <w:rsid w:val="00AC4481"/>
    <w:rsid w:val="00AD7EB1"/>
    <w:rsid w:val="00AE099C"/>
    <w:rsid w:val="00AE2A19"/>
    <w:rsid w:val="00AE4660"/>
    <w:rsid w:val="00AE5A01"/>
    <w:rsid w:val="00AE6B09"/>
    <w:rsid w:val="00AF19BE"/>
    <w:rsid w:val="00AF4541"/>
    <w:rsid w:val="00AF45D2"/>
    <w:rsid w:val="00AF5511"/>
    <w:rsid w:val="00AF7D25"/>
    <w:rsid w:val="00B06FB4"/>
    <w:rsid w:val="00B07D46"/>
    <w:rsid w:val="00B13752"/>
    <w:rsid w:val="00B16CF5"/>
    <w:rsid w:val="00B20323"/>
    <w:rsid w:val="00B20BD5"/>
    <w:rsid w:val="00B2311C"/>
    <w:rsid w:val="00B3341D"/>
    <w:rsid w:val="00B350E2"/>
    <w:rsid w:val="00B373B6"/>
    <w:rsid w:val="00B41E1D"/>
    <w:rsid w:val="00B4268A"/>
    <w:rsid w:val="00B444CD"/>
    <w:rsid w:val="00B45397"/>
    <w:rsid w:val="00B47A53"/>
    <w:rsid w:val="00B840AE"/>
    <w:rsid w:val="00B846F9"/>
    <w:rsid w:val="00B86D1C"/>
    <w:rsid w:val="00B93D0A"/>
    <w:rsid w:val="00B9564A"/>
    <w:rsid w:val="00BA01A1"/>
    <w:rsid w:val="00BA1805"/>
    <w:rsid w:val="00BA50C3"/>
    <w:rsid w:val="00BA5EC3"/>
    <w:rsid w:val="00BB7AB2"/>
    <w:rsid w:val="00BB7B50"/>
    <w:rsid w:val="00BC0948"/>
    <w:rsid w:val="00BC217A"/>
    <w:rsid w:val="00BC4C34"/>
    <w:rsid w:val="00BD22AB"/>
    <w:rsid w:val="00BD32A3"/>
    <w:rsid w:val="00BD4B53"/>
    <w:rsid w:val="00BD5365"/>
    <w:rsid w:val="00BD6F4B"/>
    <w:rsid w:val="00BE2BDE"/>
    <w:rsid w:val="00BE5F0C"/>
    <w:rsid w:val="00BE735B"/>
    <w:rsid w:val="00BF4FAE"/>
    <w:rsid w:val="00C01444"/>
    <w:rsid w:val="00C0280A"/>
    <w:rsid w:val="00C04AA7"/>
    <w:rsid w:val="00C076B2"/>
    <w:rsid w:val="00C07BD1"/>
    <w:rsid w:val="00C457BB"/>
    <w:rsid w:val="00C47257"/>
    <w:rsid w:val="00C47E68"/>
    <w:rsid w:val="00C52996"/>
    <w:rsid w:val="00C571BA"/>
    <w:rsid w:val="00C601AA"/>
    <w:rsid w:val="00C614CE"/>
    <w:rsid w:val="00C63507"/>
    <w:rsid w:val="00C63CB0"/>
    <w:rsid w:val="00C648DC"/>
    <w:rsid w:val="00C708DE"/>
    <w:rsid w:val="00C73941"/>
    <w:rsid w:val="00C8399E"/>
    <w:rsid w:val="00C93ED2"/>
    <w:rsid w:val="00CA4D78"/>
    <w:rsid w:val="00CB086B"/>
    <w:rsid w:val="00CB4286"/>
    <w:rsid w:val="00CB4AB7"/>
    <w:rsid w:val="00CB667A"/>
    <w:rsid w:val="00CB6BA7"/>
    <w:rsid w:val="00CC20FE"/>
    <w:rsid w:val="00CC78D9"/>
    <w:rsid w:val="00CD1125"/>
    <w:rsid w:val="00CD427B"/>
    <w:rsid w:val="00CF1FAD"/>
    <w:rsid w:val="00D02492"/>
    <w:rsid w:val="00D04485"/>
    <w:rsid w:val="00D10AF4"/>
    <w:rsid w:val="00D121D3"/>
    <w:rsid w:val="00D20222"/>
    <w:rsid w:val="00D20E4E"/>
    <w:rsid w:val="00D2388A"/>
    <w:rsid w:val="00D30EF3"/>
    <w:rsid w:val="00D32385"/>
    <w:rsid w:val="00D32E1F"/>
    <w:rsid w:val="00D348C1"/>
    <w:rsid w:val="00D37BA2"/>
    <w:rsid w:val="00D44195"/>
    <w:rsid w:val="00D450C1"/>
    <w:rsid w:val="00D530A4"/>
    <w:rsid w:val="00D54CD5"/>
    <w:rsid w:val="00D564DF"/>
    <w:rsid w:val="00D61EE9"/>
    <w:rsid w:val="00D63D2C"/>
    <w:rsid w:val="00D64E1E"/>
    <w:rsid w:val="00D77F77"/>
    <w:rsid w:val="00D81855"/>
    <w:rsid w:val="00D8378F"/>
    <w:rsid w:val="00D966AB"/>
    <w:rsid w:val="00DA3ADF"/>
    <w:rsid w:val="00DA48F8"/>
    <w:rsid w:val="00DC0E7A"/>
    <w:rsid w:val="00DC2724"/>
    <w:rsid w:val="00DC4FD8"/>
    <w:rsid w:val="00DC726B"/>
    <w:rsid w:val="00DC7F17"/>
    <w:rsid w:val="00DD1F07"/>
    <w:rsid w:val="00DD2167"/>
    <w:rsid w:val="00DD597B"/>
    <w:rsid w:val="00DF1FC1"/>
    <w:rsid w:val="00DF27A7"/>
    <w:rsid w:val="00DF2CEA"/>
    <w:rsid w:val="00DF5941"/>
    <w:rsid w:val="00E01C53"/>
    <w:rsid w:val="00E0309A"/>
    <w:rsid w:val="00E10A26"/>
    <w:rsid w:val="00E13608"/>
    <w:rsid w:val="00E13D1A"/>
    <w:rsid w:val="00E2299C"/>
    <w:rsid w:val="00E3751D"/>
    <w:rsid w:val="00E467D0"/>
    <w:rsid w:val="00E5047D"/>
    <w:rsid w:val="00E56F10"/>
    <w:rsid w:val="00E64C60"/>
    <w:rsid w:val="00E650A7"/>
    <w:rsid w:val="00E651AF"/>
    <w:rsid w:val="00E672F7"/>
    <w:rsid w:val="00E67EBF"/>
    <w:rsid w:val="00E732AD"/>
    <w:rsid w:val="00E751CC"/>
    <w:rsid w:val="00E778B5"/>
    <w:rsid w:val="00E779FC"/>
    <w:rsid w:val="00E82231"/>
    <w:rsid w:val="00E85BFF"/>
    <w:rsid w:val="00E90545"/>
    <w:rsid w:val="00E97C27"/>
    <w:rsid w:val="00EA03CA"/>
    <w:rsid w:val="00EA15FB"/>
    <w:rsid w:val="00EA2923"/>
    <w:rsid w:val="00EA2A58"/>
    <w:rsid w:val="00EB5BF0"/>
    <w:rsid w:val="00EB6A61"/>
    <w:rsid w:val="00EC2B3D"/>
    <w:rsid w:val="00EC34F9"/>
    <w:rsid w:val="00EC52CC"/>
    <w:rsid w:val="00EC6A5D"/>
    <w:rsid w:val="00ED1F75"/>
    <w:rsid w:val="00ED2FBF"/>
    <w:rsid w:val="00ED4E05"/>
    <w:rsid w:val="00ED678F"/>
    <w:rsid w:val="00EE10B4"/>
    <w:rsid w:val="00EE2F8E"/>
    <w:rsid w:val="00EE4C7B"/>
    <w:rsid w:val="00EE7D67"/>
    <w:rsid w:val="00EF3501"/>
    <w:rsid w:val="00EF4A9E"/>
    <w:rsid w:val="00EF66DD"/>
    <w:rsid w:val="00EF742C"/>
    <w:rsid w:val="00F03A69"/>
    <w:rsid w:val="00F07ACC"/>
    <w:rsid w:val="00F10A05"/>
    <w:rsid w:val="00F22051"/>
    <w:rsid w:val="00F22F50"/>
    <w:rsid w:val="00F36E6C"/>
    <w:rsid w:val="00F419C7"/>
    <w:rsid w:val="00F435DB"/>
    <w:rsid w:val="00F532F1"/>
    <w:rsid w:val="00F638DB"/>
    <w:rsid w:val="00F6549C"/>
    <w:rsid w:val="00F664C2"/>
    <w:rsid w:val="00F66A0C"/>
    <w:rsid w:val="00F726A4"/>
    <w:rsid w:val="00F72A50"/>
    <w:rsid w:val="00F72CB9"/>
    <w:rsid w:val="00F73729"/>
    <w:rsid w:val="00F753A4"/>
    <w:rsid w:val="00F90DE7"/>
    <w:rsid w:val="00F973F4"/>
    <w:rsid w:val="00FA1959"/>
    <w:rsid w:val="00FA1983"/>
    <w:rsid w:val="00FA3952"/>
    <w:rsid w:val="00FB6A7F"/>
    <w:rsid w:val="00FC4D94"/>
    <w:rsid w:val="00FC7560"/>
    <w:rsid w:val="00FD152B"/>
    <w:rsid w:val="00FD1AC0"/>
    <w:rsid w:val="00FD36C2"/>
    <w:rsid w:val="00FD64CB"/>
    <w:rsid w:val="00FD7A7D"/>
    <w:rsid w:val="00FE4A43"/>
    <w:rsid w:val="00FE4FD6"/>
    <w:rsid w:val="00FE65F1"/>
    <w:rsid w:val="00FE76F7"/>
    <w:rsid w:val="00FF2CB8"/>
    <w:rsid w:val="00FF6409"/>
    <w:rsid w:val="06C7662F"/>
    <w:rsid w:val="0D88C43D"/>
    <w:rsid w:val="17B055F7"/>
    <w:rsid w:val="1C672A2D"/>
    <w:rsid w:val="22F4D64B"/>
    <w:rsid w:val="322D9462"/>
    <w:rsid w:val="348EAE44"/>
    <w:rsid w:val="3939E12C"/>
    <w:rsid w:val="3BE69992"/>
    <w:rsid w:val="4013F9FA"/>
    <w:rsid w:val="4091E4F6"/>
    <w:rsid w:val="4E163FCB"/>
    <w:rsid w:val="5A8FF607"/>
    <w:rsid w:val="5FC5F5A7"/>
    <w:rsid w:val="6F137BCC"/>
    <w:rsid w:val="6F8031B3"/>
    <w:rsid w:val="70C58831"/>
    <w:rsid w:val="737F381B"/>
    <w:rsid w:val="73C32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3F9FA"/>
  <w15:chartTrackingRefBased/>
  <w15:docId w15:val="{ABFB0947-3D83-495B-A454-0E296839D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6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6D5D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CB667A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1</Pages>
  <Words>1187</Words>
  <Characters>6766</Characters>
  <Application>Microsoft Office Word</Application>
  <DocSecurity>4</DocSecurity>
  <Lines>56</Lines>
  <Paragraphs>15</Paragraphs>
  <ScaleCrop>false</ScaleCrop>
  <Company/>
  <LinksUpToDate>false</LinksUpToDate>
  <CharactersWithSpaces>7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stha, Pranesh</dc:creator>
  <cp:keywords/>
  <dc:description/>
  <cp:lastModifiedBy>Shrestha, Pranesh</cp:lastModifiedBy>
  <cp:revision>379</cp:revision>
  <dcterms:created xsi:type="dcterms:W3CDTF">2020-04-11T01:45:00Z</dcterms:created>
  <dcterms:modified xsi:type="dcterms:W3CDTF">2020-04-11T06:55:00Z</dcterms:modified>
</cp:coreProperties>
</file>